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405EC" w:rsidRPr="0014276D" w:rsidRDefault="0020327A" w:rsidP="00D62747">
      <w:pPr>
        <w:jc w:val="center"/>
        <w:rPr>
          <w:sz w:val="28"/>
          <w:szCs w:val="28"/>
        </w:rPr>
      </w:pPr>
      <w:r>
        <w:rPr>
          <w:rFonts w:hint="eastAsia"/>
          <w:sz w:val="28"/>
          <w:szCs w:val="28"/>
        </w:rPr>
        <w:t>全体テーマ</w:t>
      </w:r>
      <w:r w:rsidR="0021582C">
        <w:rPr>
          <w:noProof/>
          <w:szCs w:val="28"/>
        </w:rPr>
        <mc:AlternateContent>
          <mc:Choice Requires="wps">
            <w:drawing>
              <wp:anchor distT="0" distB="0" distL="114300" distR="114300" simplePos="0" relativeHeight="251654144" behindDoc="0" locked="0" layoutInCell="1" allowOverlap="1" wp14:anchorId="0160239E" wp14:editId="60431BB2">
                <wp:simplePos x="0" y="0"/>
                <wp:positionH relativeFrom="column">
                  <wp:posOffset>4859655</wp:posOffset>
                </wp:positionH>
                <wp:positionV relativeFrom="paragraph">
                  <wp:posOffset>67945</wp:posOffset>
                </wp:positionV>
                <wp:extent cx="1061085" cy="289560"/>
                <wp:effectExtent l="11430" t="10795" r="13335" b="13970"/>
                <wp:wrapNone/>
                <wp:docPr id="8" name="Text Box 3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61085" cy="289560"/>
                        </a:xfrm>
                        <a:prstGeom prst="rect">
                          <a:avLst/>
                        </a:prstGeom>
                        <a:solidFill>
                          <a:srgbClr val="D8D8D8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D62747" w:rsidRPr="002A5D92" w:rsidRDefault="002A5D92" w:rsidP="005E34A1">
                            <w:pPr>
                              <w:spacing w:line="200" w:lineRule="exact"/>
                              <w:rPr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</w:rPr>
                              <w:t>タイトル</w:t>
                            </w:r>
                            <w:r>
                              <w:rPr>
                                <w:rFonts w:hint="eastAsia"/>
                                <w:sz w:val="16"/>
                                <w:szCs w:val="16"/>
                              </w:rPr>
                              <w:t>：</w:t>
                            </w:r>
                            <w:r w:rsidR="00D62747" w:rsidRPr="002A5D92">
                              <w:rPr>
                                <w:sz w:val="16"/>
                                <w:szCs w:val="16"/>
                              </w:rPr>
                              <w:t>中央</w:t>
                            </w:r>
                            <w:r w:rsidR="007F5C33" w:rsidRPr="002A5D92">
                              <w:rPr>
                                <w:rFonts w:hint="eastAsia"/>
                                <w:sz w:val="16"/>
                                <w:szCs w:val="16"/>
                              </w:rPr>
                              <w:t>揃え</w:t>
                            </w:r>
                            <w:r w:rsidR="00D62747" w:rsidRPr="002A5D92">
                              <w:rPr>
                                <w:sz w:val="16"/>
                                <w:szCs w:val="16"/>
                              </w:rPr>
                              <w:t>MS</w:t>
                            </w:r>
                            <w:r w:rsidR="00D62747" w:rsidRPr="002A5D92">
                              <w:rPr>
                                <w:sz w:val="16"/>
                                <w:szCs w:val="16"/>
                              </w:rPr>
                              <w:t>明朝</w:t>
                            </w:r>
                            <w:r w:rsidR="00D62747" w:rsidRPr="002A5D92">
                              <w:rPr>
                                <w:sz w:val="16"/>
                                <w:szCs w:val="16"/>
                              </w:rPr>
                              <w:t>14</w:t>
                            </w:r>
                            <w:r>
                              <w:rPr>
                                <w:rFonts w:hint="eastAsia"/>
                                <w:sz w:val="16"/>
                                <w:szCs w:val="16"/>
                              </w:rPr>
                              <w:t>pt</w:t>
                            </w:r>
                          </w:p>
                        </w:txbxContent>
                      </wps:txbx>
                      <wps:bodyPr rot="0" vert="horz" wrap="square" lIns="36000" tIns="8890" rIns="36000" bIns="889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0160239E" id="_x0000_t202" coordsize="21600,21600" o:spt="202" path="m,l,21600r21600,l21600,xe">
                <v:stroke joinstyle="miter"/>
                <v:path gradientshapeok="t" o:connecttype="rect"/>
              </v:shapetype>
              <v:shape id="Text Box 38" o:spid="_x0000_s1026" type="#_x0000_t202" style="position:absolute;left:0;text-align:left;margin-left:382.65pt;margin-top:5.35pt;width:83.55pt;height:22.8pt;z-index:251654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" fillcolor="#d8d8d8">
                <v:textbox inset="1mm,.7pt,1mm,.7pt">
                  <w:txbxContent>
                    <w:p w:rsidR="00D62747" w:rsidRPr="002A5D92" w:rsidRDefault="002A5D92" w:rsidP="005E34A1">
                      <w:pPr>
                        <w:spacing w:line="200" w:lineRule="exact"/>
                        <w:rPr>
                          <w:sz w:val="16"/>
                          <w:szCs w:val="16"/>
                        </w:rPr>
                      </w:pPr>
                      <w:r>
                        <w:rPr>
                          <w:sz w:val="16"/>
                          <w:szCs w:val="16"/>
                        </w:rPr>
                        <w:t>タイトル</w:t>
                      </w:r>
                      <w:r>
                        <w:rPr>
                          <w:rFonts w:hint="eastAsia"/>
                          <w:sz w:val="16"/>
                          <w:szCs w:val="16"/>
                        </w:rPr>
                        <w:t>：</w:t>
                      </w:r>
                      <w:r w:rsidR="00D62747" w:rsidRPr="002A5D92">
                        <w:rPr>
                          <w:sz w:val="16"/>
                          <w:szCs w:val="16"/>
                        </w:rPr>
                        <w:t>中央</w:t>
                      </w:r>
                      <w:r w:rsidR="007F5C33" w:rsidRPr="002A5D92">
                        <w:rPr>
                          <w:rFonts w:hint="eastAsia"/>
                          <w:sz w:val="16"/>
                          <w:szCs w:val="16"/>
                        </w:rPr>
                        <w:t>揃え</w:t>
                      </w:r>
                      <w:r w:rsidR="00D62747" w:rsidRPr="002A5D92">
                        <w:rPr>
                          <w:sz w:val="16"/>
                          <w:szCs w:val="16"/>
                        </w:rPr>
                        <w:t>MS</w:t>
                      </w:r>
                      <w:r w:rsidR="00D62747" w:rsidRPr="002A5D92">
                        <w:rPr>
                          <w:sz w:val="16"/>
                          <w:szCs w:val="16"/>
                        </w:rPr>
                        <w:t>明朝</w:t>
                      </w:r>
                      <w:r w:rsidR="00D62747" w:rsidRPr="002A5D92">
                        <w:rPr>
                          <w:sz w:val="16"/>
                          <w:szCs w:val="16"/>
                        </w:rPr>
                        <w:t>14</w:t>
                      </w:r>
                      <w:r>
                        <w:rPr>
                          <w:rFonts w:hint="eastAsia"/>
                          <w:sz w:val="16"/>
                          <w:szCs w:val="16"/>
                        </w:rPr>
                        <w:t>pt</w:t>
                      </w:r>
                    </w:p>
                  </w:txbxContent>
                </v:textbox>
              </v:shape>
            </w:pict>
          </mc:Fallback>
        </mc:AlternateContent>
      </w:r>
    </w:p>
    <w:p w:rsidR="002405EC" w:rsidRPr="00EA5C3C" w:rsidRDefault="00621DE1" w:rsidP="00D332D8">
      <w:pPr>
        <w:autoSpaceDE w:val="0"/>
        <w:autoSpaceDN w:val="0"/>
        <w:adjustRightInd w:val="0"/>
        <w:jc w:val="center"/>
        <w:rPr>
          <w:szCs w:val="28"/>
        </w:rPr>
      </w:pPr>
      <w:r>
        <w:rPr>
          <w:szCs w:val="28"/>
        </w:rPr>
        <w:t>—</w:t>
      </w:r>
      <w:r w:rsidR="00F430E9">
        <w:rPr>
          <w:rFonts w:hint="eastAsia"/>
          <w:szCs w:val="28"/>
        </w:rPr>
        <w:t>副題（必要な場合）</w:t>
      </w:r>
      <w:r>
        <w:rPr>
          <w:szCs w:val="28"/>
        </w:rPr>
        <w:t>—</w:t>
      </w:r>
    </w:p>
    <w:p w:rsidR="002405EC" w:rsidRPr="00D62747" w:rsidRDefault="0021582C" w:rsidP="00EE3E85">
      <w:pPr>
        <w:autoSpaceDE w:val="0"/>
        <w:autoSpaceDN w:val="0"/>
        <w:adjustRightInd w:val="0"/>
        <w:jc w:val="left"/>
        <w:rPr>
          <w:szCs w:val="28"/>
        </w:rPr>
      </w:pPr>
      <w:r>
        <w:rPr>
          <w:noProof/>
          <w:szCs w:val="28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C22967C" wp14:editId="15F3D79C">
                <wp:simplePos x="0" y="0"/>
                <wp:positionH relativeFrom="column">
                  <wp:posOffset>-465455</wp:posOffset>
                </wp:positionH>
                <wp:positionV relativeFrom="paragraph">
                  <wp:posOffset>8890</wp:posOffset>
                </wp:positionV>
                <wp:extent cx="633730" cy="152400"/>
                <wp:effectExtent l="10795" t="8890" r="12700" b="10160"/>
                <wp:wrapNone/>
                <wp:docPr id="7" name="Text Box 5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33730" cy="152400"/>
                        </a:xfrm>
                        <a:prstGeom prst="rect">
                          <a:avLst/>
                        </a:prstGeom>
                        <a:solidFill>
                          <a:srgbClr val="D8D8D8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5325D8" w:rsidRPr="00CC3B94" w:rsidRDefault="005325D8" w:rsidP="005325D8">
                            <w:pPr>
                              <w:spacing w:line="200" w:lineRule="exact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CC3B94">
                              <w:rPr>
                                <w:sz w:val="16"/>
                                <w:szCs w:val="16"/>
                              </w:rPr>
                              <w:t>1</w:t>
                            </w:r>
                            <w:r>
                              <w:rPr>
                                <w:sz w:val="16"/>
                                <w:szCs w:val="16"/>
                              </w:rPr>
                              <w:t>行空ける</w:t>
                            </w:r>
                          </w:p>
                        </w:txbxContent>
                      </wps:txbx>
                      <wps:bodyPr rot="0" vert="horz" wrap="square" lIns="36000" tIns="8890" rIns="36000" bIns="889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C22967C" id="Text Box 51" o:spid="_x0000_s1027" type="#_x0000_t202" style="position:absolute;margin-left:-36.65pt;margin-top:.7pt;width:49.9pt;height:12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" fillcolor="#d8d8d8">
                <v:textbox inset="1mm,.7pt,1mm,.7pt">
                  <w:txbxContent>
                    <w:p w:rsidR="005325D8" w:rsidRPr="00CC3B94" w:rsidRDefault="005325D8" w:rsidP="005325D8">
                      <w:pPr>
                        <w:spacing w:line="200" w:lineRule="exact"/>
                        <w:jc w:val="center"/>
                        <w:rPr>
                          <w:sz w:val="16"/>
                          <w:szCs w:val="16"/>
                        </w:rPr>
                      </w:pPr>
                      <w:r w:rsidRPr="00CC3B94">
                        <w:rPr>
                          <w:sz w:val="16"/>
                          <w:szCs w:val="16"/>
                        </w:rPr>
                        <w:t>1</w:t>
                      </w:r>
                      <w:r>
                        <w:rPr>
                          <w:sz w:val="16"/>
                          <w:szCs w:val="16"/>
                        </w:rPr>
                        <w:t>行空ける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szCs w:val="28"/>
        </w:rPr>
        <mc:AlternateContent>
          <mc:Choice Requires="wps">
            <w:drawing>
              <wp:anchor distT="0" distB="0" distL="114300" distR="114300" simplePos="0" relativeHeight="251655168" behindDoc="0" locked="0" layoutInCell="1" allowOverlap="1" wp14:anchorId="46A336DD" wp14:editId="7E7CA927">
                <wp:simplePos x="0" y="0"/>
                <wp:positionH relativeFrom="column">
                  <wp:posOffset>1571625</wp:posOffset>
                </wp:positionH>
                <wp:positionV relativeFrom="paragraph">
                  <wp:posOffset>14605</wp:posOffset>
                </wp:positionV>
                <wp:extent cx="2644140" cy="144145"/>
                <wp:effectExtent l="9525" t="5080" r="13335" b="12700"/>
                <wp:wrapNone/>
                <wp:docPr id="6" name="Text Box 3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44140" cy="144145"/>
                        </a:xfrm>
                        <a:prstGeom prst="rect">
                          <a:avLst/>
                        </a:prstGeom>
                        <a:solidFill>
                          <a:srgbClr val="D8D8D8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D62747" w:rsidRPr="005325D8" w:rsidRDefault="00D62747" w:rsidP="00D62747">
                            <w:pPr>
                              <w:rPr>
                                <w:position w:val="12"/>
                                <w:sz w:val="16"/>
                                <w:szCs w:val="16"/>
                              </w:rPr>
                            </w:pPr>
                            <w:r w:rsidRPr="005325D8">
                              <w:rPr>
                                <w:position w:val="12"/>
                                <w:sz w:val="16"/>
                                <w:szCs w:val="16"/>
                              </w:rPr>
                              <w:t>副題</w:t>
                            </w:r>
                            <w:r w:rsidR="002A5D92" w:rsidRPr="005325D8">
                              <w:rPr>
                                <w:rFonts w:hint="eastAsia"/>
                                <w:position w:val="12"/>
                                <w:sz w:val="16"/>
                                <w:szCs w:val="16"/>
                              </w:rPr>
                              <w:t>：</w:t>
                            </w:r>
                            <w:r w:rsidR="002A5D92" w:rsidRPr="005325D8">
                              <w:rPr>
                                <w:position w:val="12"/>
                                <w:sz w:val="16"/>
                                <w:szCs w:val="16"/>
                              </w:rPr>
                              <w:t>ダッシュで閉じる</w:t>
                            </w:r>
                            <w:r w:rsidR="002A5D92" w:rsidRPr="005325D8">
                              <w:rPr>
                                <w:rFonts w:hint="eastAsia"/>
                                <w:position w:val="12"/>
                                <w:sz w:val="16"/>
                                <w:szCs w:val="16"/>
                              </w:rPr>
                              <w:t>．</w:t>
                            </w:r>
                            <w:r w:rsidRPr="005325D8">
                              <w:rPr>
                                <w:position w:val="12"/>
                                <w:sz w:val="16"/>
                                <w:szCs w:val="16"/>
                              </w:rPr>
                              <w:t>中央</w:t>
                            </w:r>
                            <w:r w:rsidR="007F5C33" w:rsidRPr="005325D8">
                              <w:rPr>
                                <w:rFonts w:hint="eastAsia"/>
                                <w:position w:val="12"/>
                                <w:sz w:val="16"/>
                                <w:szCs w:val="16"/>
                              </w:rPr>
                              <w:t>揃え</w:t>
                            </w:r>
                            <w:r w:rsidRPr="005325D8">
                              <w:rPr>
                                <w:position w:val="12"/>
                                <w:sz w:val="16"/>
                                <w:szCs w:val="16"/>
                              </w:rPr>
                              <w:t>．</w:t>
                            </w:r>
                            <w:r w:rsidRPr="005325D8">
                              <w:rPr>
                                <w:position w:val="12"/>
                                <w:sz w:val="16"/>
                                <w:szCs w:val="16"/>
                              </w:rPr>
                              <w:t>MS</w:t>
                            </w:r>
                            <w:r w:rsidRPr="005325D8">
                              <w:rPr>
                                <w:position w:val="12"/>
                                <w:sz w:val="16"/>
                                <w:szCs w:val="16"/>
                              </w:rPr>
                              <w:t>明朝</w:t>
                            </w:r>
                            <w:r w:rsidRPr="005325D8">
                              <w:rPr>
                                <w:position w:val="12"/>
                                <w:sz w:val="16"/>
                                <w:szCs w:val="16"/>
                              </w:rPr>
                              <w:t>10</w:t>
                            </w:r>
                            <w:r w:rsidR="001130CC" w:rsidRPr="005325D8">
                              <w:rPr>
                                <w:position w:val="12"/>
                                <w:sz w:val="16"/>
                                <w:szCs w:val="16"/>
                              </w:rPr>
                              <w:t>.5</w:t>
                            </w:r>
                            <w:r w:rsidR="002A5D92" w:rsidRPr="005325D8">
                              <w:rPr>
                                <w:rFonts w:hint="eastAsia"/>
                                <w:position w:val="12"/>
                                <w:sz w:val="16"/>
                                <w:szCs w:val="16"/>
                              </w:rPr>
                              <w:t>pt</w:t>
                            </w:r>
                          </w:p>
                        </w:txbxContent>
                      </wps:txbx>
                      <wps:bodyPr rot="0" vert="horz" wrap="square" lIns="74295" tIns="8890" rIns="74295" bIns="889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6A336DD" id="Text Box 39" o:spid="_x0000_s1028" type="#_x0000_t202" style="position:absolute;margin-left:123.75pt;margin-top:1.15pt;width:208.2pt;height:11.35pt;z-index: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" fillcolor="#d8d8d8">
                <v:textbox inset="5.85pt,.7pt,5.85pt,.7pt">
                  <w:txbxContent>
                    <w:p w:rsidR="00D62747" w:rsidRPr="005325D8" w:rsidRDefault="00D62747" w:rsidP="00D62747">
                      <w:pPr>
                        <w:rPr>
                          <w:position w:val="12"/>
                          <w:sz w:val="16"/>
                          <w:szCs w:val="16"/>
                        </w:rPr>
                      </w:pPr>
                      <w:r w:rsidRPr="005325D8">
                        <w:rPr>
                          <w:position w:val="12"/>
                          <w:sz w:val="16"/>
                          <w:szCs w:val="16"/>
                        </w:rPr>
                        <w:t>副題</w:t>
                      </w:r>
                      <w:r w:rsidR="002A5D92" w:rsidRPr="005325D8">
                        <w:rPr>
                          <w:rFonts w:hint="eastAsia"/>
                          <w:position w:val="12"/>
                          <w:sz w:val="16"/>
                          <w:szCs w:val="16"/>
                        </w:rPr>
                        <w:t>：</w:t>
                      </w:r>
                      <w:r w:rsidR="002A5D92" w:rsidRPr="005325D8">
                        <w:rPr>
                          <w:position w:val="12"/>
                          <w:sz w:val="16"/>
                          <w:szCs w:val="16"/>
                        </w:rPr>
                        <w:t>ダッシュで閉じる</w:t>
                      </w:r>
                      <w:r w:rsidR="002A5D92" w:rsidRPr="005325D8">
                        <w:rPr>
                          <w:rFonts w:hint="eastAsia"/>
                          <w:position w:val="12"/>
                          <w:sz w:val="16"/>
                          <w:szCs w:val="16"/>
                        </w:rPr>
                        <w:t>．</w:t>
                      </w:r>
                      <w:r w:rsidRPr="005325D8">
                        <w:rPr>
                          <w:position w:val="12"/>
                          <w:sz w:val="16"/>
                          <w:szCs w:val="16"/>
                        </w:rPr>
                        <w:t>中央</w:t>
                      </w:r>
                      <w:r w:rsidR="007F5C33" w:rsidRPr="005325D8">
                        <w:rPr>
                          <w:rFonts w:hint="eastAsia"/>
                          <w:position w:val="12"/>
                          <w:sz w:val="16"/>
                          <w:szCs w:val="16"/>
                        </w:rPr>
                        <w:t>揃え</w:t>
                      </w:r>
                      <w:r w:rsidRPr="005325D8">
                        <w:rPr>
                          <w:position w:val="12"/>
                          <w:sz w:val="16"/>
                          <w:szCs w:val="16"/>
                        </w:rPr>
                        <w:t>．</w:t>
                      </w:r>
                      <w:r w:rsidRPr="005325D8">
                        <w:rPr>
                          <w:position w:val="12"/>
                          <w:sz w:val="16"/>
                          <w:szCs w:val="16"/>
                        </w:rPr>
                        <w:t>MS</w:t>
                      </w:r>
                      <w:r w:rsidRPr="005325D8">
                        <w:rPr>
                          <w:position w:val="12"/>
                          <w:sz w:val="16"/>
                          <w:szCs w:val="16"/>
                        </w:rPr>
                        <w:t>明朝</w:t>
                      </w:r>
                      <w:r w:rsidRPr="005325D8">
                        <w:rPr>
                          <w:position w:val="12"/>
                          <w:sz w:val="16"/>
                          <w:szCs w:val="16"/>
                        </w:rPr>
                        <w:t>10</w:t>
                      </w:r>
                      <w:r w:rsidR="001130CC" w:rsidRPr="005325D8">
                        <w:rPr>
                          <w:position w:val="12"/>
                          <w:sz w:val="16"/>
                          <w:szCs w:val="16"/>
                        </w:rPr>
                        <w:t>.5</w:t>
                      </w:r>
                      <w:r w:rsidR="002A5D92" w:rsidRPr="005325D8">
                        <w:rPr>
                          <w:rFonts w:hint="eastAsia"/>
                          <w:position w:val="12"/>
                          <w:sz w:val="16"/>
                          <w:szCs w:val="16"/>
                        </w:rPr>
                        <w:t>pt</w:t>
                      </w:r>
                    </w:p>
                  </w:txbxContent>
                </v:textbox>
              </v:shape>
            </w:pict>
          </mc:Fallback>
        </mc:AlternateContent>
      </w:r>
    </w:p>
    <w:p w:rsidR="0014276D" w:rsidRDefault="0014276D" w:rsidP="0014276D">
      <w:pPr>
        <w:spacing w:line="320" w:lineRule="exact"/>
      </w:pPr>
      <w:r>
        <w:rPr>
          <w:noProof/>
          <w:szCs w:val="28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0F723A74" wp14:editId="2C391C3B">
                <wp:simplePos x="0" y="0"/>
                <wp:positionH relativeFrom="column">
                  <wp:posOffset>3059095</wp:posOffset>
                </wp:positionH>
                <wp:positionV relativeFrom="paragraph">
                  <wp:posOffset>198779</wp:posOffset>
                </wp:positionV>
                <wp:extent cx="1672925" cy="187960"/>
                <wp:effectExtent l="0" t="0" r="22860" b="21590"/>
                <wp:wrapNone/>
                <wp:docPr id="9" name="Text Box 3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72925" cy="187960"/>
                        </a:xfrm>
                        <a:prstGeom prst="rect">
                          <a:avLst/>
                        </a:prstGeom>
                        <a:solidFill>
                          <a:srgbClr val="D8D8D8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14276D" w:rsidRPr="002A5D92" w:rsidRDefault="00601F86" w:rsidP="005E34A1">
                            <w:pPr>
                              <w:spacing w:line="200" w:lineRule="exact"/>
                              <w:rPr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hint="eastAsia"/>
                                <w:sz w:val="16"/>
                                <w:szCs w:val="16"/>
                              </w:rPr>
                              <w:t xml:space="preserve">第１報告　</w:t>
                            </w:r>
                            <w:r w:rsidR="0014276D">
                              <w:rPr>
                                <w:rFonts w:hint="eastAsia"/>
                                <w:sz w:val="16"/>
                                <w:szCs w:val="16"/>
                              </w:rPr>
                              <w:t>表題：</w:t>
                            </w:r>
                            <w:r w:rsidR="0014276D" w:rsidRPr="002A5D92">
                              <w:rPr>
                                <w:sz w:val="16"/>
                                <w:szCs w:val="16"/>
                              </w:rPr>
                              <w:t>MS</w:t>
                            </w:r>
                            <w:r w:rsidR="0014276D" w:rsidRPr="002A5D92">
                              <w:rPr>
                                <w:sz w:val="16"/>
                                <w:szCs w:val="16"/>
                              </w:rPr>
                              <w:t>明朝</w:t>
                            </w:r>
                            <w:r w:rsidR="0014276D">
                              <w:rPr>
                                <w:rFonts w:hint="eastAsia"/>
                                <w:sz w:val="16"/>
                                <w:szCs w:val="16"/>
                              </w:rPr>
                              <w:t>10.5pt</w:t>
                            </w:r>
                          </w:p>
                        </w:txbxContent>
                      </wps:txbx>
                      <wps:bodyPr rot="0" vert="horz" wrap="square" lIns="36000" tIns="8890" rIns="36000" bIns="889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F723A74" id="_x0000_s1029" type="#_x0000_t202" style="position:absolute;left:0;text-align:left;margin-left:240.85pt;margin-top:15.65pt;width:131.75pt;height:14.8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" fillcolor="#d8d8d8">
                <v:textbox inset="1mm,.7pt,1mm,.7pt">
                  <w:txbxContent>
                    <w:p w:rsidR="0014276D" w:rsidRPr="002A5D92" w:rsidRDefault="00601F86" w:rsidP="005E34A1">
                      <w:pPr>
                        <w:spacing w:line="200" w:lineRule="exact"/>
                        <w:rPr>
                          <w:sz w:val="16"/>
                          <w:szCs w:val="16"/>
                        </w:rPr>
                      </w:pPr>
                      <w:r>
                        <w:rPr>
                          <w:rFonts w:hint="eastAsia"/>
                          <w:sz w:val="16"/>
                          <w:szCs w:val="16"/>
                        </w:rPr>
                        <w:t xml:space="preserve">第１報告　</w:t>
                      </w:r>
                      <w:r w:rsidR="0014276D">
                        <w:rPr>
                          <w:rFonts w:hint="eastAsia"/>
                          <w:sz w:val="16"/>
                          <w:szCs w:val="16"/>
                        </w:rPr>
                        <w:t>表題：</w:t>
                      </w:r>
                      <w:r w:rsidR="0014276D" w:rsidRPr="002A5D92">
                        <w:rPr>
                          <w:sz w:val="16"/>
                          <w:szCs w:val="16"/>
                        </w:rPr>
                        <w:t>MS</w:t>
                      </w:r>
                      <w:r w:rsidR="0014276D" w:rsidRPr="002A5D92">
                        <w:rPr>
                          <w:sz w:val="16"/>
                          <w:szCs w:val="16"/>
                        </w:rPr>
                        <w:t>明朝</w:t>
                      </w:r>
                      <w:r w:rsidR="0014276D">
                        <w:rPr>
                          <w:rFonts w:hint="eastAsia"/>
                          <w:sz w:val="16"/>
                          <w:szCs w:val="16"/>
                        </w:rPr>
                        <w:t>10.5pt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szCs w:val="28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25FCBDBB" wp14:editId="6C076E8C">
                <wp:simplePos x="0" y="0"/>
                <wp:positionH relativeFrom="column">
                  <wp:posOffset>4801630</wp:posOffset>
                </wp:positionH>
                <wp:positionV relativeFrom="paragraph">
                  <wp:posOffset>52130</wp:posOffset>
                </wp:positionV>
                <wp:extent cx="1327150" cy="144145"/>
                <wp:effectExtent l="0" t="0" r="25400" b="27305"/>
                <wp:wrapNone/>
                <wp:docPr id="5" name="Text Box 5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27150" cy="144145"/>
                        </a:xfrm>
                        <a:prstGeom prst="rect">
                          <a:avLst/>
                        </a:prstGeom>
                        <a:solidFill>
                          <a:srgbClr val="D8D8D8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D57FBB" w:rsidRPr="005325D8" w:rsidRDefault="0014276D" w:rsidP="00D57FBB">
                            <w:pPr>
                              <w:rPr>
                                <w:position w:val="12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hint="eastAsia"/>
                                <w:position w:val="12"/>
                                <w:sz w:val="16"/>
                                <w:szCs w:val="16"/>
                              </w:rPr>
                              <w:t>氏名（所属）</w:t>
                            </w:r>
                          </w:p>
                        </w:txbxContent>
                      </wps:txbx>
                      <wps:bodyPr rot="0" vert="horz" wrap="square" lIns="74295" tIns="8890" rIns="74295" bIns="889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5FCBDBB" id="Text Box 53" o:spid="_x0000_s1030" type="#_x0000_t202" style="position:absolute;left:0;text-align:left;margin-left:378.1pt;margin-top:4.1pt;width:104.5pt;height:11.3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" fillcolor="#d8d8d8">
                <v:textbox inset="5.85pt,.7pt,5.85pt,.7pt">
                  <w:txbxContent>
                    <w:p w:rsidR="00D57FBB" w:rsidRPr="005325D8" w:rsidRDefault="0014276D" w:rsidP="00D57FBB">
                      <w:pPr>
                        <w:rPr>
                          <w:position w:val="12"/>
                          <w:sz w:val="16"/>
                          <w:szCs w:val="16"/>
                        </w:rPr>
                      </w:pPr>
                      <w:r>
                        <w:rPr>
                          <w:rFonts w:hint="eastAsia"/>
                          <w:position w:val="12"/>
                          <w:sz w:val="16"/>
                          <w:szCs w:val="16"/>
                        </w:rPr>
                        <w:t>氏名（所属）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szCs w:val="28"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7428D2DD" wp14:editId="5D2E589A">
                <wp:simplePos x="0" y="0"/>
                <wp:positionH relativeFrom="column">
                  <wp:posOffset>2156855</wp:posOffset>
                </wp:positionH>
                <wp:positionV relativeFrom="paragraph">
                  <wp:posOffset>50429</wp:posOffset>
                </wp:positionV>
                <wp:extent cx="1849755" cy="144145"/>
                <wp:effectExtent l="0" t="0" r="17145" b="27305"/>
                <wp:wrapNone/>
                <wp:docPr id="4" name="Text Box 4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49755" cy="144145"/>
                        </a:xfrm>
                        <a:prstGeom prst="rect">
                          <a:avLst/>
                        </a:prstGeom>
                        <a:solidFill>
                          <a:srgbClr val="D8D8D8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D62747" w:rsidRPr="005325D8" w:rsidRDefault="0014276D" w:rsidP="00D62747">
                            <w:pPr>
                              <w:rPr>
                                <w:position w:val="10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hint="eastAsia"/>
                                <w:position w:val="10"/>
                                <w:sz w:val="16"/>
                                <w:szCs w:val="16"/>
                              </w:rPr>
                              <w:t>座長</w:t>
                            </w:r>
                            <w:r w:rsidR="002A5D92" w:rsidRPr="005325D8">
                              <w:rPr>
                                <w:rFonts w:hint="eastAsia"/>
                                <w:position w:val="10"/>
                                <w:sz w:val="16"/>
                                <w:szCs w:val="16"/>
                              </w:rPr>
                              <w:t>：</w:t>
                            </w:r>
                            <w:r>
                              <w:rPr>
                                <w:rFonts w:hint="eastAsia"/>
                                <w:position w:val="10"/>
                                <w:sz w:val="16"/>
                                <w:szCs w:val="16"/>
                              </w:rPr>
                              <w:t>左詰め</w:t>
                            </w:r>
                            <w:r w:rsidR="00D62747" w:rsidRPr="005325D8">
                              <w:rPr>
                                <w:position w:val="10"/>
                                <w:sz w:val="16"/>
                                <w:szCs w:val="16"/>
                              </w:rPr>
                              <w:t>．</w:t>
                            </w:r>
                            <w:r w:rsidR="00D62747" w:rsidRPr="005325D8">
                              <w:rPr>
                                <w:position w:val="10"/>
                                <w:sz w:val="16"/>
                                <w:szCs w:val="16"/>
                              </w:rPr>
                              <w:t>MS</w:t>
                            </w:r>
                            <w:r w:rsidR="00D62747" w:rsidRPr="005325D8">
                              <w:rPr>
                                <w:position w:val="10"/>
                                <w:sz w:val="16"/>
                                <w:szCs w:val="16"/>
                              </w:rPr>
                              <w:t>明朝</w:t>
                            </w:r>
                            <w:r w:rsidR="00D62747" w:rsidRPr="005325D8">
                              <w:rPr>
                                <w:position w:val="10"/>
                                <w:sz w:val="16"/>
                                <w:szCs w:val="16"/>
                              </w:rPr>
                              <w:t>1</w:t>
                            </w:r>
                            <w:r w:rsidR="00D103B3" w:rsidRPr="005325D8">
                              <w:rPr>
                                <w:rFonts w:hint="eastAsia"/>
                                <w:position w:val="10"/>
                                <w:sz w:val="16"/>
                                <w:szCs w:val="16"/>
                              </w:rPr>
                              <w:t>0.5</w:t>
                            </w:r>
                            <w:r w:rsidR="002A5D92" w:rsidRPr="005325D8">
                              <w:rPr>
                                <w:rFonts w:hint="eastAsia"/>
                                <w:position w:val="10"/>
                                <w:sz w:val="16"/>
                                <w:szCs w:val="16"/>
                              </w:rPr>
                              <w:t>pt</w:t>
                            </w:r>
                          </w:p>
                        </w:txbxContent>
                      </wps:txbx>
                      <wps:bodyPr rot="0" vert="horz" wrap="square" lIns="36000" tIns="8890" rIns="36000" bIns="889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428D2DD" id="Text Box 42" o:spid="_x0000_s1031" type="#_x0000_t202" style="position:absolute;left:0;text-align:left;margin-left:169.85pt;margin-top:3.95pt;width:145.65pt;height:11.35p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" fillcolor="#d8d8d8">
                <v:textbox inset="1mm,.7pt,1mm,.7pt">
                  <w:txbxContent>
                    <w:p w:rsidR="00D62747" w:rsidRPr="005325D8" w:rsidRDefault="0014276D" w:rsidP="00D62747">
                      <w:pPr>
                        <w:rPr>
                          <w:position w:val="10"/>
                          <w:sz w:val="16"/>
                          <w:szCs w:val="16"/>
                        </w:rPr>
                      </w:pPr>
                      <w:r>
                        <w:rPr>
                          <w:rFonts w:hint="eastAsia"/>
                          <w:position w:val="10"/>
                          <w:sz w:val="16"/>
                          <w:szCs w:val="16"/>
                        </w:rPr>
                        <w:t>座長</w:t>
                      </w:r>
                      <w:r w:rsidR="002A5D92" w:rsidRPr="005325D8">
                        <w:rPr>
                          <w:rFonts w:hint="eastAsia"/>
                          <w:position w:val="10"/>
                          <w:sz w:val="16"/>
                          <w:szCs w:val="16"/>
                        </w:rPr>
                        <w:t>：</w:t>
                      </w:r>
                      <w:r>
                        <w:rPr>
                          <w:rFonts w:hint="eastAsia"/>
                          <w:position w:val="10"/>
                          <w:sz w:val="16"/>
                          <w:szCs w:val="16"/>
                        </w:rPr>
                        <w:t>左詰め</w:t>
                      </w:r>
                      <w:r w:rsidR="00D62747" w:rsidRPr="005325D8">
                        <w:rPr>
                          <w:position w:val="10"/>
                          <w:sz w:val="16"/>
                          <w:szCs w:val="16"/>
                        </w:rPr>
                        <w:t>．</w:t>
                      </w:r>
                      <w:r w:rsidR="00D62747" w:rsidRPr="005325D8">
                        <w:rPr>
                          <w:position w:val="10"/>
                          <w:sz w:val="16"/>
                          <w:szCs w:val="16"/>
                        </w:rPr>
                        <w:t>MS</w:t>
                      </w:r>
                      <w:r w:rsidR="00D62747" w:rsidRPr="005325D8">
                        <w:rPr>
                          <w:position w:val="10"/>
                          <w:sz w:val="16"/>
                          <w:szCs w:val="16"/>
                        </w:rPr>
                        <w:t>明朝</w:t>
                      </w:r>
                      <w:r w:rsidR="00D62747" w:rsidRPr="005325D8">
                        <w:rPr>
                          <w:position w:val="10"/>
                          <w:sz w:val="16"/>
                          <w:szCs w:val="16"/>
                        </w:rPr>
                        <w:t>1</w:t>
                      </w:r>
                      <w:r w:rsidR="00D103B3" w:rsidRPr="005325D8">
                        <w:rPr>
                          <w:rFonts w:hint="eastAsia"/>
                          <w:position w:val="10"/>
                          <w:sz w:val="16"/>
                          <w:szCs w:val="16"/>
                        </w:rPr>
                        <w:t>0.5</w:t>
                      </w:r>
                      <w:r w:rsidR="002A5D92" w:rsidRPr="005325D8">
                        <w:rPr>
                          <w:rFonts w:hint="eastAsia"/>
                          <w:position w:val="10"/>
                          <w:sz w:val="16"/>
                          <w:szCs w:val="16"/>
                        </w:rPr>
                        <w:t>pt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hint="eastAsia"/>
        </w:rPr>
        <w:t>座長：</w:t>
      </w:r>
      <w:r w:rsidR="00F430E9">
        <w:rPr>
          <w:rFonts w:hint="eastAsia"/>
        </w:rPr>
        <w:t>氏名</w:t>
      </w:r>
      <w:r>
        <w:rPr>
          <w:rFonts w:hint="eastAsia"/>
        </w:rPr>
        <w:t>（</w:t>
      </w:r>
      <w:r w:rsidR="00F430E9">
        <w:rPr>
          <w:rFonts w:hint="eastAsia"/>
        </w:rPr>
        <w:t>所属</w:t>
      </w:r>
      <w:r>
        <w:rPr>
          <w:rFonts w:hint="eastAsia"/>
        </w:rPr>
        <w:t>）</w:t>
      </w:r>
    </w:p>
    <w:p w:rsidR="0014276D" w:rsidRDefault="0014276D" w:rsidP="0014276D">
      <w:pPr>
        <w:spacing w:line="320" w:lineRule="exact"/>
      </w:pPr>
      <w:r>
        <w:rPr>
          <w:noProof/>
          <w:szCs w:val="28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0EC45FB8" wp14:editId="1E98CCB2">
                <wp:simplePos x="0" y="0"/>
                <wp:positionH relativeFrom="column">
                  <wp:posOffset>4801235</wp:posOffset>
                </wp:positionH>
                <wp:positionV relativeFrom="paragraph">
                  <wp:posOffset>198228</wp:posOffset>
                </wp:positionV>
                <wp:extent cx="1327150" cy="144145"/>
                <wp:effectExtent l="0" t="0" r="25400" b="27305"/>
                <wp:wrapNone/>
                <wp:docPr id="10" name="Text Box 5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27150" cy="144145"/>
                        </a:xfrm>
                        <a:prstGeom prst="rect">
                          <a:avLst/>
                        </a:prstGeom>
                        <a:solidFill>
                          <a:srgbClr val="D8D8D8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14276D" w:rsidRPr="005325D8" w:rsidRDefault="0014276D" w:rsidP="00D57FBB">
                            <w:pPr>
                              <w:rPr>
                                <w:position w:val="12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hint="eastAsia"/>
                                <w:position w:val="12"/>
                                <w:sz w:val="16"/>
                                <w:szCs w:val="16"/>
                              </w:rPr>
                              <w:t>氏名（所属）</w:t>
                            </w:r>
                          </w:p>
                        </w:txbxContent>
                      </wps:txbx>
                      <wps:bodyPr rot="0" vert="horz" wrap="square" lIns="74295" tIns="8890" rIns="74295" bIns="889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EC45FB8" id="_x0000_s1032" type="#_x0000_t202" style="position:absolute;left:0;text-align:left;margin-left:378.05pt;margin-top:15.6pt;width:104.5pt;height:11.3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" fillcolor="#d8d8d8">
                <v:textbox inset="5.85pt,.7pt,5.85pt,.7pt">
                  <w:txbxContent>
                    <w:p w:rsidR="0014276D" w:rsidRPr="005325D8" w:rsidRDefault="0014276D" w:rsidP="00D57FBB">
                      <w:pPr>
                        <w:rPr>
                          <w:position w:val="12"/>
                          <w:sz w:val="16"/>
                          <w:szCs w:val="16"/>
                        </w:rPr>
                      </w:pPr>
                      <w:r>
                        <w:rPr>
                          <w:rFonts w:hint="eastAsia"/>
                          <w:position w:val="12"/>
                          <w:sz w:val="16"/>
                          <w:szCs w:val="16"/>
                        </w:rPr>
                        <w:t>氏名（所属）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hint="eastAsia"/>
        </w:rPr>
        <w:t>第１報告：</w:t>
      </w:r>
      <w:r w:rsidR="0020327A">
        <w:rPr>
          <w:rFonts w:hint="eastAsia"/>
        </w:rPr>
        <w:t>表題</w:t>
      </w:r>
    </w:p>
    <w:p w:rsidR="002405EC" w:rsidRDefault="00F430E9" w:rsidP="0014276D">
      <w:pPr>
        <w:spacing w:line="320" w:lineRule="exact"/>
        <w:ind w:firstLineChars="500" w:firstLine="1080"/>
      </w:pPr>
      <w:r>
        <w:rPr>
          <w:rFonts w:hint="eastAsia"/>
        </w:rPr>
        <w:t>報告者氏名</w:t>
      </w:r>
      <w:r w:rsidR="0014276D">
        <w:rPr>
          <w:rFonts w:hint="eastAsia"/>
        </w:rPr>
        <w:t>（</w:t>
      </w:r>
      <w:r>
        <w:rPr>
          <w:rFonts w:hint="eastAsia"/>
        </w:rPr>
        <w:t>所属</w:t>
      </w:r>
      <w:r w:rsidR="0014276D">
        <w:rPr>
          <w:rFonts w:hint="eastAsia"/>
        </w:rPr>
        <w:t>）</w:t>
      </w:r>
    </w:p>
    <w:p w:rsidR="0014276D" w:rsidRDefault="00601F86" w:rsidP="0014276D">
      <w:pPr>
        <w:spacing w:line="320" w:lineRule="exact"/>
      </w:pPr>
      <w:r>
        <w:rPr>
          <w:noProof/>
          <w:szCs w:val="28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3B609BB0" wp14:editId="044171B4">
                <wp:simplePos x="0" y="0"/>
                <wp:positionH relativeFrom="column">
                  <wp:posOffset>3058795</wp:posOffset>
                </wp:positionH>
                <wp:positionV relativeFrom="paragraph">
                  <wp:posOffset>52681</wp:posOffset>
                </wp:positionV>
                <wp:extent cx="1672925" cy="187960"/>
                <wp:effectExtent l="0" t="0" r="22860" b="21590"/>
                <wp:wrapNone/>
                <wp:docPr id="11" name="Text Box 3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72925" cy="187960"/>
                        </a:xfrm>
                        <a:prstGeom prst="rect">
                          <a:avLst/>
                        </a:prstGeom>
                        <a:solidFill>
                          <a:srgbClr val="D8D8D8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601F86" w:rsidRPr="002A5D92" w:rsidRDefault="00601F86" w:rsidP="005E34A1">
                            <w:pPr>
                              <w:spacing w:line="200" w:lineRule="exact"/>
                              <w:rPr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hint="eastAsia"/>
                                <w:sz w:val="16"/>
                                <w:szCs w:val="16"/>
                              </w:rPr>
                              <w:t>第</w:t>
                            </w:r>
                            <w:r>
                              <w:rPr>
                                <w:rFonts w:hint="eastAsia"/>
                                <w:sz w:val="16"/>
                                <w:szCs w:val="16"/>
                              </w:rPr>
                              <w:t>2</w:t>
                            </w:r>
                            <w:r>
                              <w:rPr>
                                <w:rFonts w:hint="eastAsia"/>
                                <w:sz w:val="16"/>
                                <w:szCs w:val="16"/>
                              </w:rPr>
                              <w:t>報告　表題：</w:t>
                            </w:r>
                            <w:r w:rsidRPr="002A5D92">
                              <w:rPr>
                                <w:sz w:val="16"/>
                                <w:szCs w:val="16"/>
                              </w:rPr>
                              <w:t>MS</w:t>
                            </w:r>
                            <w:r w:rsidRPr="002A5D92">
                              <w:rPr>
                                <w:sz w:val="16"/>
                                <w:szCs w:val="16"/>
                              </w:rPr>
                              <w:t>明朝</w:t>
                            </w:r>
                            <w:r>
                              <w:rPr>
                                <w:rFonts w:hint="eastAsia"/>
                                <w:sz w:val="16"/>
                                <w:szCs w:val="16"/>
                              </w:rPr>
                              <w:t>10.5pt</w:t>
                            </w:r>
                          </w:p>
                        </w:txbxContent>
                      </wps:txbx>
                      <wps:bodyPr rot="0" vert="horz" wrap="square" lIns="36000" tIns="8890" rIns="36000" bIns="889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B609BB0" id="_x0000_s1033" type="#_x0000_t202" style="position:absolute;left:0;text-align:left;margin-left:240.85pt;margin-top:4.15pt;width:131.75pt;height:14.8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" fillcolor="#d8d8d8">
                <v:textbox inset="1mm,.7pt,1mm,.7pt">
                  <w:txbxContent>
                    <w:p w:rsidR="00601F86" w:rsidRPr="002A5D92" w:rsidRDefault="00601F86" w:rsidP="005E34A1">
                      <w:pPr>
                        <w:spacing w:line="200" w:lineRule="exact"/>
                        <w:rPr>
                          <w:sz w:val="16"/>
                          <w:szCs w:val="16"/>
                        </w:rPr>
                      </w:pPr>
                      <w:r>
                        <w:rPr>
                          <w:rFonts w:hint="eastAsia"/>
                          <w:sz w:val="16"/>
                          <w:szCs w:val="16"/>
                        </w:rPr>
                        <w:t>第</w:t>
                      </w:r>
                      <w:r>
                        <w:rPr>
                          <w:rFonts w:hint="eastAsia"/>
                          <w:sz w:val="16"/>
                          <w:szCs w:val="16"/>
                        </w:rPr>
                        <w:t>2</w:t>
                      </w:r>
                      <w:r>
                        <w:rPr>
                          <w:rFonts w:hint="eastAsia"/>
                          <w:sz w:val="16"/>
                          <w:szCs w:val="16"/>
                        </w:rPr>
                        <w:t>報告　表題：</w:t>
                      </w:r>
                      <w:r w:rsidRPr="002A5D92">
                        <w:rPr>
                          <w:sz w:val="16"/>
                          <w:szCs w:val="16"/>
                        </w:rPr>
                        <w:t>MS</w:t>
                      </w:r>
                      <w:r w:rsidRPr="002A5D92">
                        <w:rPr>
                          <w:sz w:val="16"/>
                          <w:szCs w:val="16"/>
                        </w:rPr>
                        <w:t>明朝</w:t>
                      </w:r>
                      <w:r>
                        <w:rPr>
                          <w:rFonts w:hint="eastAsia"/>
                          <w:sz w:val="16"/>
                          <w:szCs w:val="16"/>
                        </w:rPr>
                        <w:t>10.5pt</w:t>
                      </w:r>
                    </w:p>
                  </w:txbxContent>
                </v:textbox>
              </v:shape>
            </w:pict>
          </mc:Fallback>
        </mc:AlternateContent>
      </w:r>
      <w:r w:rsidR="0014276D">
        <w:rPr>
          <w:rFonts w:hint="eastAsia"/>
        </w:rPr>
        <w:t>第２報告：</w:t>
      </w:r>
      <w:r w:rsidR="0020327A">
        <w:rPr>
          <w:rFonts w:hint="eastAsia"/>
        </w:rPr>
        <w:t>表題</w:t>
      </w:r>
    </w:p>
    <w:p w:rsidR="0014276D" w:rsidRDefault="00601F86" w:rsidP="0014276D">
      <w:pPr>
        <w:spacing w:line="320" w:lineRule="exact"/>
      </w:pPr>
      <w:r>
        <w:rPr>
          <w:noProof/>
          <w:szCs w:val="28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3340BCB6" wp14:editId="559472EC">
                <wp:simplePos x="0" y="0"/>
                <wp:positionH relativeFrom="column">
                  <wp:posOffset>4801235</wp:posOffset>
                </wp:positionH>
                <wp:positionV relativeFrom="paragraph">
                  <wp:posOffset>43898</wp:posOffset>
                </wp:positionV>
                <wp:extent cx="1327150" cy="144145"/>
                <wp:effectExtent l="0" t="0" r="25400" b="27305"/>
                <wp:wrapNone/>
                <wp:docPr id="13" name="Text Box 5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27150" cy="144145"/>
                        </a:xfrm>
                        <a:prstGeom prst="rect">
                          <a:avLst/>
                        </a:prstGeom>
                        <a:solidFill>
                          <a:srgbClr val="D8D8D8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601F86" w:rsidRPr="005325D8" w:rsidRDefault="00601F86" w:rsidP="00D57FBB">
                            <w:pPr>
                              <w:rPr>
                                <w:position w:val="12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hint="eastAsia"/>
                                <w:position w:val="12"/>
                                <w:sz w:val="16"/>
                                <w:szCs w:val="16"/>
                              </w:rPr>
                              <w:t>氏名（所属）</w:t>
                            </w:r>
                          </w:p>
                        </w:txbxContent>
                      </wps:txbx>
                      <wps:bodyPr rot="0" vert="horz" wrap="square" lIns="74295" tIns="8890" rIns="74295" bIns="889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340BCB6" id="_x0000_s1034" type="#_x0000_t202" style="position:absolute;left:0;text-align:left;margin-left:378.05pt;margin-top:3.45pt;width:104.5pt;height:11.35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" fillcolor="#d8d8d8">
                <v:textbox inset="5.85pt,.7pt,5.85pt,.7pt">
                  <w:txbxContent>
                    <w:p w:rsidR="00601F86" w:rsidRPr="005325D8" w:rsidRDefault="00601F86" w:rsidP="00D57FBB">
                      <w:pPr>
                        <w:rPr>
                          <w:position w:val="12"/>
                          <w:sz w:val="16"/>
                          <w:szCs w:val="16"/>
                        </w:rPr>
                      </w:pPr>
                      <w:r>
                        <w:rPr>
                          <w:rFonts w:hint="eastAsia"/>
                          <w:position w:val="12"/>
                          <w:sz w:val="16"/>
                          <w:szCs w:val="16"/>
                        </w:rPr>
                        <w:t>氏名（所属）</w:t>
                      </w:r>
                    </w:p>
                  </w:txbxContent>
                </v:textbox>
              </v:shape>
            </w:pict>
          </mc:Fallback>
        </mc:AlternateContent>
      </w:r>
      <w:r w:rsidR="0014276D">
        <w:rPr>
          <w:rFonts w:hint="eastAsia"/>
        </w:rPr>
        <w:t xml:space="preserve">　　　　　</w:t>
      </w:r>
      <w:r w:rsidR="00F430E9">
        <w:rPr>
          <w:rFonts w:hint="eastAsia"/>
        </w:rPr>
        <w:t>報告者氏名（所属）</w:t>
      </w:r>
    </w:p>
    <w:p w:rsidR="0014276D" w:rsidRDefault="00601F86" w:rsidP="0014276D">
      <w:pPr>
        <w:spacing w:line="320" w:lineRule="exact"/>
      </w:pPr>
      <w:r>
        <w:rPr>
          <w:noProof/>
          <w:szCs w:val="28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70A8BD7B" wp14:editId="147A0A97">
                <wp:simplePos x="0" y="0"/>
                <wp:positionH relativeFrom="column">
                  <wp:posOffset>3017220</wp:posOffset>
                </wp:positionH>
                <wp:positionV relativeFrom="paragraph">
                  <wp:posOffset>21830</wp:posOffset>
                </wp:positionV>
                <wp:extent cx="1672925" cy="187960"/>
                <wp:effectExtent l="0" t="0" r="22860" b="21590"/>
                <wp:wrapNone/>
                <wp:docPr id="12" name="Text Box 3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72925" cy="187960"/>
                        </a:xfrm>
                        <a:prstGeom prst="rect">
                          <a:avLst/>
                        </a:prstGeom>
                        <a:solidFill>
                          <a:srgbClr val="D8D8D8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601F86" w:rsidRPr="002A5D92" w:rsidRDefault="00601F86" w:rsidP="005E34A1">
                            <w:pPr>
                              <w:spacing w:line="200" w:lineRule="exact"/>
                              <w:rPr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hint="eastAsia"/>
                                <w:sz w:val="16"/>
                                <w:szCs w:val="16"/>
                              </w:rPr>
                              <w:t>第</w:t>
                            </w:r>
                            <w:r>
                              <w:rPr>
                                <w:rFonts w:hint="eastAsia"/>
                                <w:sz w:val="16"/>
                                <w:szCs w:val="16"/>
                              </w:rPr>
                              <w:t>3</w:t>
                            </w:r>
                            <w:r>
                              <w:rPr>
                                <w:rFonts w:hint="eastAsia"/>
                                <w:sz w:val="16"/>
                                <w:szCs w:val="16"/>
                              </w:rPr>
                              <w:t>報告　表題：</w:t>
                            </w:r>
                            <w:r w:rsidRPr="002A5D92">
                              <w:rPr>
                                <w:sz w:val="16"/>
                                <w:szCs w:val="16"/>
                              </w:rPr>
                              <w:t>MS</w:t>
                            </w:r>
                            <w:r w:rsidRPr="002A5D92">
                              <w:rPr>
                                <w:sz w:val="16"/>
                                <w:szCs w:val="16"/>
                              </w:rPr>
                              <w:t>明朝</w:t>
                            </w:r>
                            <w:r>
                              <w:rPr>
                                <w:rFonts w:hint="eastAsia"/>
                                <w:sz w:val="16"/>
                                <w:szCs w:val="16"/>
                              </w:rPr>
                              <w:t>10.5pt</w:t>
                            </w:r>
                          </w:p>
                        </w:txbxContent>
                      </wps:txbx>
                      <wps:bodyPr rot="0" vert="horz" wrap="square" lIns="36000" tIns="8890" rIns="36000" bIns="889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0A8BD7B" id="_x0000_s1035" type="#_x0000_t202" style="position:absolute;left:0;text-align:left;margin-left:237.6pt;margin-top:1.7pt;width:131.75pt;height:14.8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" fillcolor="#d8d8d8">
                <v:textbox inset="1mm,.7pt,1mm,.7pt">
                  <w:txbxContent>
                    <w:p w:rsidR="00601F86" w:rsidRPr="002A5D92" w:rsidRDefault="00601F86" w:rsidP="005E34A1">
                      <w:pPr>
                        <w:spacing w:line="200" w:lineRule="exact"/>
                        <w:rPr>
                          <w:sz w:val="16"/>
                          <w:szCs w:val="16"/>
                        </w:rPr>
                      </w:pPr>
                      <w:r>
                        <w:rPr>
                          <w:rFonts w:hint="eastAsia"/>
                          <w:sz w:val="16"/>
                          <w:szCs w:val="16"/>
                        </w:rPr>
                        <w:t>第</w:t>
                      </w:r>
                      <w:r>
                        <w:rPr>
                          <w:rFonts w:hint="eastAsia"/>
                          <w:sz w:val="16"/>
                          <w:szCs w:val="16"/>
                        </w:rPr>
                        <w:t>3</w:t>
                      </w:r>
                      <w:r>
                        <w:rPr>
                          <w:rFonts w:hint="eastAsia"/>
                          <w:sz w:val="16"/>
                          <w:szCs w:val="16"/>
                        </w:rPr>
                        <w:t>報告　表題：</w:t>
                      </w:r>
                      <w:r w:rsidRPr="002A5D92">
                        <w:rPr>
                          <w:sz w:val="16"/>
                          <w:szCs w:val="16"/>
                        </w:rPr>
                        <w:t>MS</w:t>
                      </w:r>
                      <w:r w:rsidRPr="002A5D92">
                        <w:rPr>
                          <w:sz w:val="16"/>
                          <w:szCs w:val="16"/>
                        </w:rPr>
                        <w:t>明朝</w:t>
                      </w:r>
                      <w:r>
                        <w:rPr>
                          <w:rFonts w:hint="eastAsia"/>
                          <w:sz w:val="16"/>
                          <w:szCs w:val="16"/>
                        </w:rPr>
                        <w:t>10.5pt</w:t>
                      </w:r>
                    </w:p>
                  </w:txbxContent>
                </v:textbox>
              </v:shape>
            </w:pict>
          </mc:Fallback>
        </mc:AlternateContent>
      </w:r>
      <w:r w:rsidR="0014276D">
        <w:rPr>
          <w:rFonts w:hint="eastAsia"/>
        </w:rPr>
        <w:t>第３報告：</w:t>
      </w:r>
      <w:r w:rsidR="0020327A">
        <w:rPr>
          <w:rFonts w:hint="eastAsia"/>
        </w:rPr>
        <w:t>表題</w:t>
      </w:r>
    </w:p>
    <w:p w:rsidR="00601F86" w:rsidRDefault="004B3327" w:rsidP="0014276D">
      <w:pPr>
        <w:spacing w:line="320" w:lineRule="exact"/>
      </w:pPr>
      <w:r>
        <w:rPr>
          <w:noProof/>
          <w:szCs w:val="28"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696637E7" wp14:editId="117B9AEC">
                <wp:simplePos x="0" y="0"/>
                <wp:positionH relativeFrom="column">
                  <wp:posOffset>4801235</wp:posOffset>
                </wp:positionH>
                <wp:positionV relativeFrom="paragraph">
                  <wp:posOffset>196131</wp:posOffset>
                </wp:positionV>
                <wp:extent cx="1327150" cy="144145"/>
                <wp:effectExtent l="0" t="0" r="25400" b="27305"/>
                <wp:wrapNone/>
                <wp:docPr id="17" name="Text Box 5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27150" cy="144145"/>
                        </a:xfrm>
                        <a:prstGeom prst="rect">
                          <a:avLst/>
                        </a:prstGeom>
                        <a:solidFill>
                          <a:srgbClr val="D8D8D8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4B3327" w:rsidRPr="005325D8" w:rsidRDefault="004B3327" w:rsidP="00D57FBB">
                            <w:pPr>
                              <w:rPr>
                                <w:position w:val="12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hint="eastAsia"/>
                                <w:position w:val="12"/>
                                <w:sz w:val="16"/>
                                <w:szCs w:val="16"/>
                              </w:rPr>
                              <w:t>氏名（所属）</w:t>
                            </w:r>
                          </w:p>
                        </w:txbxContent>
                      </wps:txbx>
                      <wps:bodyPr rot="0" vert="horz" wrap="square" lIns="74295" tIns="8890" rIns="74295" bIns="889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96637E7" id="_x0000_s1036" type="#_x0000_t202" style="position:absolute;left:0;text-align:left;margin-left:378.05pt;margin-top:15.45pt;width:104.5pt;height:11.35pt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" fillcolor="#d8d8d8">
                <v:textbox inset="5.85pt,.7pt,5.85pt,.7pt">
                  <w:txbxContent>
                    <w:p w:rsidR="004B3327" w:rsidRPr="005325D8" w:rsidRDefault="004B3327" w:rsidP="00D57FBB">
                      <w:pPr>
                        <w:rPr>
                          <w:position w:val="12"/>
                          <w:sz w:val="16"/>
                          <w:szCs w:val="16"/>
                        </w:rPr>
                      </w:pPr>
                      <w:r>
                        <w:rPr>
                          <w:rFonts w:hint="eastAsia"/>
                          <w:position w:val="12"/>
                          <w:sz w:val="16"/>
                          <w:szCs w:val="16"/>
                        </w:rPr>
                        <w:t>氏名（所属）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szCs w:val="28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3FE56220" wp14:editId="5DF229CF">
                <wp:simplePos x="0" y="0"/>
                <wp:positionH relativeFrom="column">
                  <wp:posOffset>3041842</wp:posOffset>
                </wp:positionH>
                <wp:positionV relativeFrom="paragraph">
                  <wp:posOffset>195903</wp:posOffset>
                </wp:positionV>
                <wp:extent cx="1072958" cy="187960"/>
                <wp:effectExtent l="0" t="0" r="13335" b="21590"/>
                <wp:wrapNone/>
                <wp:docPr id="16" name="Text Box 3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72958" cy="187960"/>
                        </a:xfrm>
                        <a:prstGeom prst="rect">
                          <a:avLst/>
                        </a:prstGeom>
                        <a:solidFill>
                          <a:srgbClr val="D8D8D8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4B3327" w:rsidRPr="002A5D92" w:rsidRDefault="004B3327" w:rsidP="005E34A1">
                            <w:pPr>
                              <w:spacing w:line="200" w:lineRule="exact"/>
                              <w:rPr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hint="eastAsia"/>
                                <w:sz w:val="16"/>
                                <w:szCs w:val="16"/>
                              </w:rPr>
                              <w:t>コメンテイタ―</w:t>
                            </w:r>
                          </w:p>
                        </w:txbxContent>
                      </wps:txbx>
                      <wps:bodyPr rot="0" vert="horz" wrap="square" lIns="36000" tIns="8890" rIns="36000" bIns="889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FE56220" id="_x0000_s1037" type="#_x0000_t202" style="position:absolute;left:0;text-align:left;margin-left:239.5pt;margin-top:15.45pt;width:84.5pt;height:14.8pt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" fillcolor="#d8d8d8">
                <v:textbox inset="1mm,.7pt,1mm,.7pt">
                  <w:txbxContent>
                    <w:p w:rsidR="004B3327" w:rsidRPr="002A5D92" w:rsidRDefault="004B3327" w:rsidP="005E34A1">
                      <w:pPr>
                        <w:spacing w:line="200" w:lineRule="exact"/>
                        <w:rPr>
                          <w:sz w:val="16"/>
                          <w:szCs w:val="16"/>
                        </w:rPr>
                      </w:pPr>
                      <w:r>
                        <w:rPr>
                          <w:rFonts w:hint="eastAsia"/>
                          <w:sz w:val="16"/>
                          <w:szCs w:val="16"/>
                        </w:rPr>
                        <w:t>コメンテイタ―</w:t>
                      </w:r>
                    </w:p>
                  </w:txbxContent>
                </v:textbox>
              </v:shape>
            </w:pict>
          </mc:Fallback>
        </mc:AlternateContent>
      </w:r>
      <w:r w:rsidR="00601F86">
        <w:rPr>
          <w:noProof/>
          <w:szCs w:val="28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4AEFBF5C" wp14:editId="6A8D0AD4">
                <wp:simplePos x="0" y="0"/>
                <wp:positionH relativeFrom="column">
                  <wp:posOffset>4801235</wp:posOffset>
                </wp:positionH>
                <wp:positionV relativeFrom="paragraph">
                  <wp:posOffset>6529</wp:posOffset>
                </wp:positionV>
                <wp:extent cx="1327150" cy="144145"/>
                <wp:effectExtent l="0" t="0" r="25400" b="27305"/>
                <wp:wrapNone/>
                <wp:docPr id="14" name="Text Box 5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27150" cy="144145"/>
                        </a:xfrm>
                        <a:prstGeom prst="rect">
                          <a:avLst/>
                        </a:prstGeom>
                        <a:solidFill>
                          <a:srgbClr val="D8D8D8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601F86" w:rsidRPr="005325D8" w:rsidRDefault="00601F86" w:rsidP="00D57FBB">
                            <w:pPr>
                              <w:rPr>
                                <w:position w:val="12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hint="eastAsia"/>
                                <w:position w:val="12"/>
                                <w:sz w:val="16"/>
                                <w:szCs w:val="16"/>
                              </w:rPr>
                              <w:t>氏名（所属）</w:t>
                            </w:r>
                          </w:p>
                        </w:txbxContent>
                      </wps:txbx>
                      <wps:bodyPr rot="0" vert="horz" wrap="square" lIns="74295" tIns="8890" rIns="74295" bIns="889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AEFBF5C" id="_x0000_s1038" type="#_x0000_t202" style="position:absolute;left:0;text-align:left;margin-left:378.05pt;margin-top:.5pt;width:104.5pt;height:11.35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" fillcolor="#d8d8d8">
                <v:textbox inset="5.85pt,.7pt,5.85pt,.7pt">
                  <w:txbxContent>
                    <w:p w:rsidR="00601F86" w:rsidRPr="005325D8" w:rsidRDefault="00601F86" w:rsidP="00D57FBB">
                      <w:pPr>
                        <w:rPr>
                          <w:position w:val="12"/>
                          <w:sz w:val="16"/>
                          <w:szCs w:val="16"/>
                        </w:rPr>
                      </w:pPr>
                      <w:r>
                        <w:rPr>
                          <w:rFonts w:hint="eastAsia"/>
                          <w:position w:val="12"/>
                          <w:sz w:val="16"/>
                          <w:szCs w:val="16"/>
                        </w:rPr>
                        <w:t>氏名（所属）</w:t>
                      </w:r>
                    </w:p>
                  </w:txbxContent>
                </v:textbox>
              </v:shape>
            </w:pict>
          </mc:Fallback>
        </mc:AlternateContent>
      </w:r>
      <w:r w:rsidR="00601F86">
        <w:rPr>
          <w:rFonts w:hint="eastAsia"/>
        </w:rPr>
        <w:t xml:space="preserve">          </w:t>
      </w:r>
      <w:r w:rsidR="00F430E9">
        <w:rPr>
          <w:rFonts w:hint="eastAsia"/>
        </w:rPr>
        <w:t>報告者氏名（所属）</w:t>
      </w:r>
    </w:p>
    <w:p w:rsidR="00601F86" w:rsidRDefault="004B3327" w:rsidP="0014276D">
      <w:pPr>
        <w:spacing w:line="320" w:lineRule="exact"/>
      </w:pPr>
      <w:r>
        <w:rPr>
          <w:noProof/>
          <w:szCs w:val="28"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1AE8BDA6" wp14:editId="6DC03B34">
                <wp:simplePos x="0" y="0"/>
                <wp:positionH relativeFrom="column">
                  <wp:posOffset>4801235</wp:posOffset>
                </wp:positionH>
                <wp:positionV relativeFrom="paragraph">
                  <wp:posOffset>180340</wp:posOffset>
                </wp:positionV>
                <wp:extent cx="1327150" cy="144145"/>
                <wp:effectExtent l="0" t="0" r="25400" b="27305"/>
                <wp:wrapNone/>
                <wp:docPr id="18" name="Text Box 5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27150" cy="144145"/>
                        </a:xfrm>
                        <a:prstGeom prst="rect">
                          <a:avLst/>
                        </a:prstGeom>
                        <a:solidFill>
                          <a:srgbClr val="D8D8D8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4B3327" w:rsidRPr="005325D8" w:rsidRDefault="004B3327" w:rsidP="00D57FBB">
                            <w:pPr>
                              <w:rPr>
                                <w:position w:val="12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hint="eastAsia"/>
                                <w:position w:val="12"/>
                                <w:sz w:val="16"/>
                                <w:szCs w:val="16"/>
                              </w:rPr>
                              <w:t>氏名（所属）</w:t>
                            </w:r>
                          </w:p>
                        </w:txbxContent>
                      </wps:txbx>
                      <wps:bodyPr rot="0" vert="horz" wrap="square" lIns="74295" tIns="8890" rIns="74295" bIns="889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AE8BDA6" id="_x0000_s1039" type="#_x0000_t202" style="position:absolute;left:0;text-align:left;margin-left:378.05pt;margin-top:14.2pt;width:104.5pt;height:11.35pt;z-index:25168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" fillcolor="#d8d8d8">
                <v:textbox inset="5.85pt,.7pt,5.85pt,.7pt">
                  <w:txbxContent>
                    <w:p w:rsidR="004B3327" w:rsidRPr="005325D8" w:rsidRDefault="004B3327" w:rsidP="00D57FBB">
                      <w:pPr>
                        <w:rPr>
                          <w:position w:val="12"/>
                          <w:sz w:val="16"/>
                          <w:szCs w:val="16"/>
                        </w:rPr>
                      </w:pPr>
                      <w:r>
                        <w:rPr>
                          <w:rFonts w:hint="eastAsia"/>
                          <w:position w:val="12"/>
                          <w:sz w:val="16"/>
                          <w:szCs w:val="16"/>
                        </w:rPr>
                        <w:t>氏名（所属）</w:t>
                      </w:r>
                    </w:p>
                  </w:txbxContent>
                </v:textbox>
              </v:shape>
            </w:pict>
          </mc:Fallback>
        </mc:AlternateContent>
      </w:r>
      <w:r w:rsidR="00601F86">
        <w:rPr>
          <w:rFonts w:hint="eastAsia"/>
        </w:rPr>
        <w:t>コメンテ</w:t>
      </w:r>
      <w:r w:rsidR="004B28B6">
        <w:rPr>
          <w:rFonts w:hint="eastAsia"/>
        </w:rPr>
        <w:t>ー</w:t>
      </w:r>
      <w:r w:rsidR="00601F86">
        <w:rPr>
          <w:rFonts w:hint="eastAsia"/>
        </w:rPr>
        <w:t>タ</w:t>
      </w:r>
      <w:r w:rsidR="0020327A">
        <w:rPr>
          <w:rFonts w:hint="eastAsia"/>
        </w:rPr>
        <w:t>ー</w:t>
      </w:r>
      <w:r w:rsidR="00601F86">
        <w:rPr>
          <w:rFonts w:hint="eastAsia"/>
        </w:rPr>
        <w:t xml:space="preserve">：　</w:t>
      </w:r>
      <w:r w:rsidR="00F430E9">
        <w:rPr>
          <w:rFonts w:hint="eastAsia"/>
        </w:rPr>
        <w:t>氏名</w:t>
      </w:r>
      <w:r w:rsidR="00601F86">
        <w:rPr>
          <w:rFonts w:hint="eastAsia"/>
        </w:rPr>
        <w:t>（</w:t>
      </w:r>
      <w:r w:rsidR="00F430E9">
        <w:rPr>
          <w:rFonts w:hint="eastAsia"/>
        </w:rPr>
        <w:t>所属</w:t>
      </w:r>
      <w:r w:rsidR="00601F86">
        <w:rPr>
          <w:rFonts w:hint="eastAsia"/>
        </w:rPr>
        <w:t>）</w:t>
      </w:r>
    </w:p>
    <w:p w:rsidR="00601F86" w:rsidRPr="00601F86" w:rsidRDefault="00601F86" w:rsidP="0014276D">
      <w:pPr>
        <w:spacing w:line="320" w:lineRule="exact"/>
      </w:pPr>
      <w:r>
        <w:rPr>
          <w:rFonts w:hint="eastAsia"/>
        </w:rPr>
        <w:t xml:space="preserve">　　　　　　　　　</w:t>
      </w:r>
      <w:r w:rsidR="00F430E9">
        <w:rPr>
          <w:rFonts w:hint="eastAsia"/>
        </w:rPr>
        <w:t>氏名</w:t>
      </w:r>
      <w:r>
        <w:rPr>
          <w:rFonts w:hint="eastAsia"/>
        </w:rPr>
        <w:t>（</w:t>
      </w:r>
      <w:r w:rsidR="00F430E9">
        <w:rPr>
          <w:rFonts w:hint="eastAsia"/>
        </w:rPr>
        <w:t>所属</w:t>
      </w:r>
      <w:r>
        <w:rPr>
          <w:rFonts w:hint="eastAsia"/>
        </w:rPr>
        <w:t>）</w:t>
      </w:r>
    </w:p>
    <w:p w:rsidR="002405EC" w:rsidRPr="00EA5C3C" w:rsidRDefault="004B3327" w:rsidP="00D332D8">
      <w:pPr>
        <w:autoSpaceDE w:val="0"/>
        <w:autoSpaceDN w:val="0"/>
        <w:adjustRightInd w:val="0"/>
        <w:jc w:val="left"/>
      </w:pPr>
      <w:r>
        <w:rPr>
          <w:noProof/>
          <w:szCs w:val="28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4C02312B" wp14:editId="0B251AF0">
                <wp:simplePos x="0" y="0"/>
                <wp:positionH relativeFrom="column">
                  <wp:posOffset>4736609</wp:posOffset>
                </wp:positionH>
                <wp:positionV relativeFrom="paragraph">
                  <wp:posOffset>12700</wp:posOffset>
                </wp:positionV>
                <wp:extent cx="633730" cy="152400"/>
                <wp:effectExtent l="12065" t="12700" r="11430" b="6350"/>
                <wp:wrapNone/>
                <wp:docPr id="15" name="Text Box 5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33730" cy="152400"/>
                        </a:xfrm>
                        <a:prstGeom prst="rect">
                          <a:avLst/>
                        </a:prstGeom>
                        <a:solidFill>
                          <a:srgbClr val="D8D8D8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4B3327" w:rsidRPr="00CC3B94" w:rsidRDefault="004B3327" w:rsidP="005325D8">
                            <w:pPr>
                              <w:spacing w:line="200" w:lineRule="exact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hint="eastAsia"/>
                                <w:sz w:val="16"/>
                                <w:szCs w:val="16"/>
                              </w:rPr>
                              <w:t>以下、本文</w:t>
                            </w:r>
                            <w:r>
                              <w:rPr>
                                <w:sz w:val="16"/>
                                <w:szCs w:val="16"/>
                              </w:rPr>
                              <w:t>空ける</w:t>
                            </w:r>
                          </w:p>
                        </w:txbxContent>
                      </wps:txbx>
                      <wps:bodyPr rot="0" vert="horz" wrap="square" lIns="36000" tIns="8890" rIns="36000" bIns="889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C02312B" id="Text Box 52" o:spid="_x0000_s1040" type="#_x0000_t202" style="position:absolute;margin-left:372.95pt;margin-top:1pt;width:49.9pt;height:12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" fillcolor="#d8d8d8">
                <v:textbox inset="1mm,.7pt,1mm,.7pt">
                  <w:txbxContent>
                    <w:p w:rsidR="004B3327" w:rsidRPr="00CC3B94" w:rsidRDefault="004B3327" w:rsidP="005325D8">
                      <w:pPr>
                        <w:spacing w:line="200" w:lineRule="exact"/>
                        <w:jc w:val="center"/>
                        <w:rPr>
                          <w:sz w:val="16"/>
                          <w:szCs w:val="16"/>
                        </w:rPr>
                      </w:pPr>
                      <w:r>
                        <w:rPr>
                          <w:rFonts w:hint="eastAsia"/>
                          <w:sz w:val="16"/>
                          <w:szCs w:val="16"/>
                        </w:rPr>
                        <w:t>以下、本文</w:t>
                      </w:r>
                      <w:r>
                        <w:rPr>
                          <w:sz w:val="16"/>
                          <w:szCs w:val="16"/>
                        </w:rPr>
                        <w:t>空ける</w:t>
                      </w:r>
                    </w:p>
                  </w:txbxContent>
                </v:textbox>
              </v:shape>
            </w:pict>
          </mc:Fallback>
        </mc:AlternateContent>
      </w:r>
      <w:r w:rsidR="0021582C">
        <w:rPr>
          <w:noProof/>
          <w:szCs w:val="28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column">
                  <wp:posOffset>-464185</wp:posOffset>
                </wp:positionH>
                <wp:positionV relativeFrom="paragraph">
                  <wp:posOffset>12700</wp:posOffset>
                </wp:positionV>
                <wp:extent cx="633730" cy="152400"/>
                <wp:effectExtent l="12065" t="12700" r="11430" b="6350"/>
                <wp:wrapNone/>
                <wp:docPr id="3" name="Text Box 5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33730" cy="152400"/>
                        </a:xfrm>
                        <a:prstGeom prst="rect">
                          <a:avLst/>
                        </a:prstGeom>
                        <a:solidFill>
                          <a:srgbClr val="D8D8D8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5325D8" w:rsidRPr="00CC3B94" w:rsidRDefault="005325D8" w:rsidP="005325D8">
                            <w:pPr>
                              <w:spacing w:line="200" w:lineRule="exact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CC3B94">
                              <w:rPr>
                                <w:sz w:val="16"/>
                                <w:szCs w:val="16"/>
                              </w:rPr>
                              <w:t>1</w:t>
                            </w:r>
                            <w:r>
                              <w:rPr>
                                <w:sz w:val="16"/>
                                <w:szCs w:val="16"/>
                              </w:rPr>
                              <w:t>行空ける</w:t>
                            </w:r>
                          </w:p>
                        </w:txbxContent>
                      </wps:txbx>
                      <wps:bodyPr rot="0" vert="horz" wrap="square" lIns="36000" tIns="8890" rIns="36000" bIns="889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_x0000_s1041" type="#_x0000_t202" style="position:absolute;margin-left:-36.55pt;margin-top:1pt;width:49.9pt;height:12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" fillcolor="#d8d8d8">
                <v:textbox inset="1mm,.7pt,1mm,.7pt">
                  <w:txbxContent>
                    <w:p w:rsidR="005325D8" w:rsidRPr="00CC3B94" w:rsidRDefault="005325D8" w:rsidP="005325D8">
                      <w:pPr>
                        <w:spacing w:line="200" w:lineRule="exact"/>
                        <w:jc w:val="center"/>
                        <w:rPr>
                          <w:sz w:val="16"/>
                          <w:szCs w:val="16"/>
                        </w:rPr>
                      </w:pPr>
                      <w:r w:rsidRPr="00CC3B94">
                        <w:rPr>
                          <w:sz w:val="16"/>
                          <w:szCs w:val="16"/>
                        </w:rPr>
                        <w:t>1</w:t>
                      </w:r>
                      <w:r>
                        <w:rPr>
                          <w:sz w:val="16"/>
                          <w:szCs w:val="16"/>
                        </w:rPr>
                        <w:t>行空ける</w:t>
                      </w:r>
                    </w:p>
                  </w:txbxContent>
                </v:textbox>
              </v:shape>
            </w:pict>
          </mc:Fallback>
        </mc:AlternateContent>
      </w:r>
    </w:p>
    <w:p w:rsidR="00C304A4" w:rsidRDefault="00C304A4" w:rsidP="00D62747">
      <w:pPr>
        <w:autoSpaceDE w:val="0"/>
        <w:autoSpaceDN w:val="0"/>
        <w:adjustRightInd w:val="0"/>
        <w:ind w:firstLineChars="100" w:firstLine="216"/>
        <w:jc w:val="left"/>
      </w:pPr>
      <w:r>
        <w:t>本特別セ</w:t>
      </w:r>
      <w:bookmarkStart w:id="0" w:name="_GoBack"/>
      <w:bookmarkEnd w:id="0"/>
      <w:r>
        <w:t>ッションは</w:t>
      </w:r>
      <w:r w:rsidR="00621DE1">
        <w:rPr>
          <w:rFonts w:hint="eastAsia"/>
        </w:rPr>
        <w:t>，</w:t>
      </w:r>
      <w:r w:rsidR="00F430E9">
        <w:rPr>
          <w:rFonts w:hint="eastAsia"/>
        </w:rPr>
        <w:t>＊＊＊＊</w:t>
      </w:r>
      <w:r>
        <w:rPr>
          <w:rFonts w:hint="eastAsia"/>
        </w:rPr>
        <w:t>について広く意見を交わし議論を深めることを目的とする</w:t>
      </w:r>
      <w:r w:rsidR="00621DE1">
        <w:rPr>
          <w:rFonts w:hint="eastAsia"/>
        </w:rPr>
        <w:t>．</w:t>
      </w:r>
      <w:r w:rsidR="004B3327">
        <w:rPr>
          <w:rFonts w:hint="eastAsia"/>
        </w:rPr>
        <w:t>（以下</w:t>
      </w:r>
      <w:r w:rsidR="00621DE1">
        <w:rPr>
          <w:rFonts w:hint="eastAsia"/>
        </w:rPr>
        <w:t>，</w:t>
      </w:r>
      <w:r w:rsidR="004B3327">
        <w:rPr>
          <w:rFonts w:hint="eastAsia"/>
        </w:rPr>
        <w:t>本文）</w:t>
      </w:r>
    </w:p>
    <w:sectPr w:rsidR="00C304A4" w:rsidSect="0014276D">
      <w:footerReference w:type="default" r:id="rId8"/>
      <w:type w:val="continuous"/>
      <w:pgSz w:w="11906" w:h="16838" w:code="9"/>
      <w:pgMar w:top="1701" w:right="1418" w:bottom="1701" w:left="1418" w:header="851" w:footer="851" w:gutter="0"/>
      <w:cols w:space="420"/>
      <w:docGrid w:type="linesAndChars" w:linePitch="298" w:charSpace="121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D216B8" w:rsidRDefault="00D216B8" w:rsidP="00F03315">
      <w:r>
        <w:separator/>
      </w:r>
    </w:p>
  </w:endnote>
  <w:endnote w:type="continuationSeparator" w:id="0">
    <w:p w:rsidR="00D216B8" w:rsidRDefault="00D216B8" w:rsidP="00F0331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8806DA" w:rsidRDefault="008806DA">
    <w:pPr>
      <w:pStyle w:val="a6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D216B8" w:rsidRDefault="00D216B8" w:rsidP="00F03315">
      <w:r>
        <w:separator/>
      </w:r>
    </w:p>
  </w:footnote>
  <w:footnote w:type="continuationSeparator" w:id="0">
    <w:p w:rsidR="00D216B8" w:rsidRDefault="00D216B8" w:rsidP="00F0331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41E1BCC"/>
    <w:multiLevelType w:val="hybridMultilevel"/>
    <w:tmpl w:val="2084BDBC"/>
    <w:lvl w:ilvl="0" w:tplc="B08A18D6">
      <w:start w:val="1"/>
      <w:numFmt w:val="decimalFullWidth"/>
      <w:lvlText w:val="%1．"/>
      <w:lvlJc w:val="left"/>
      <w:pPr>
        <w:tabs>
          <w:tab w:val="num" w:pos="408"/>
        </w:tabs>
        <w:ind w:left="408" w:hanging="408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1" w15:restartNumberingAfterBreak="0">
    <w:nsid w:val="38597705"/>
    <w:multiLevelType w:val="hybridMultilevel"/>
    <w:tmpl w:val="2A42A542"/>
    <w:lvl w:ilvl="0" w:tplc="4D868CC6">
      <w:start w:val="4"/>
      <w:numFmt w:val="bullet"/>
      <w:lvlText w:val="※"/>
      <w:lvlJc w:val="left"/>
      <w:pPr>
        <w:ind w:left="1210" w:hanging="360"/>
      </w:pPr>
      <w:rPr>
        <w:rFonts w:ascii="ＭＳ 明朝" w:eastAsia="ＭＳ 明朝" w:hAnsi="ＭＳ 明朝" w:cs="Times New Roman" w:hint="eastAsia"/>
      </w:rPr>
    </w:lvl>
    <w:lvl w:ilvl="1" w:tplc="0409000B" w:tentative="1">
      <w:start w:val="1"/>
      <w:numFmt w:val="bullet"/>
      <w:lvlText w:val=""/>
      <w:lvlJc w:val="left"/>
      <w:pPr>
        <w:ind w:left="169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211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53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95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337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9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421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630" w:hanging="420"/>
      </w:pPr>
      <w:rPr>
        <w:rFonts w:ascii="Wingdings" w:hAnsi="Wingdings" w:hint="default"/>
      </w:rPr>
    </w:lvl>
  </w:abstractNum>
  <w:abstractNum w:abstractNumId="2" w15:restartNumberingAfterBreak="0">
    <w:nsid w:val="3986793A"/>
    <w:multiLevelType w:val="hybridMultilevel"/>
    <w:tmpl w:val="FB8A9966"/>
    <w:lvl w:ilvl="0" w:tplc="861C4FBA">
      <w:start w:val="2"/>
      <w:numFmt w:val="bullet"/>
      <w:lvlText w:val="※"/>
      <w:lvlJc w:val="left"/>
      <w:pPr>
        <w:ind w:left="555" w:hanging="360"/>
      </w:pPr>
      <w:rPr>
        <w:rFonts w:ascii="ＭＳ ゴシック" w:eastAsia="ＭＳ ゴシック" w:hAnsi="ＭＳ ゴシック" w:cs="Times New Roman" w:hint="eastAsia"/>
      </w:rPr>
    </w:lvl>
    <w:lvl w:ilvl="1" w:tplc="0409000B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D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B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D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B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D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44FD54D4"/>
    <w:multiLevelType w:val="singleLevel"/>
    <w:tmpl w:val="2D125242"/>
    <w:lvl w:ilvl="0">
      <w:start w:val="4"/>
      <w:numFmt w:val="bullet"/>
      <w:lvlText w:val="※"/>
      <w:lvlJc w:val="left"/>
      <w:pPr>
        <w:tabs>
          <w:tab w:val="num" w:pos="1050"/>
        </w:tabs>
        <w:ind w:left="1050" w:hanging="210"/>
      </w:pPr>
      <w:rPr>
        <w:rFonts w:ascii="ＭＳ 明朝" w:eastAsia="ＭＳ 明朝" w:hAnsi="Century" w:hint="eastAsia"/>
      </w:rPr>
    </w:lvl>
  </w:abstractNum>
  <w:num w:numId="1">
    <w:abstractNumId w:val="2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3"/>
  </w:num>
  <w:num w:numId="3">
    <w:abstractNumId w:val="2"/>
  </w:num>
  <w:num w:numId="4">
    <w:abstractNumId w:val="1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dirty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840"/>
  <w:drawingGridHorizontalSpacing w:val="108"/>
  <w:drawingGridVerticalSpacing w:val="149"/>
  <w:displayHorizontalDrawingGridEvery w:val="0"/>
  <w:displayVerticalDrawingGridEvery w:val="2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UwN7Q0NLIwMzEyMjVV0lEKTi0uzszPAykwrAUAtGHZYiwAAAA="/>
  </w:docVars>
  <w:rsids>
    <w:rsidRoot w:val="003A0CCC"/>
    <w:rsid w:val="000079FD"/>
    <w:rsid w:val="00010B5A"/>
    <w:rsid w:val="00022A48"/>
    <w:rsid w:val="000302AE"/>
    <w:rsid w:val="00032547"/>
    <w:rsid w:val="00036435"/>
    <w:rsid w:val="00052CB2"/>
    <w:rsid w:val="000609B2"/>
    <w:rsid w:val="000671AA"/>
    <w:rsid w:val="00071207"/>
    <w:rsid w:val="00074B12"/>
    <w:rsid w:val="0008172B"/>
    <w:rsid w:val="00081A6D"/>
    <w:rsid w:val="0008255C"/>
    <w:rsid w:val="000851B5"/>
    <w:rsid w:val="00086F53"/>
    <w:rsid w:val="00090CFA"/>
    <w:rsid w:val="00095494"/>
    <w:rsid w:val="000A1C3F"/>
    <w:rsid w:val="000A31AF"/>
    <w:rsid w:val="000A4876"/>
    <w:rsid w:val="000A5888"/>
    <w:rsid w:val="000B0131"/>
    <w:rsid w:val="000B6FEF"/>
    <w:rsid w:val="000C20B4"/>
    <w:rsid w:val="000C227B"/>
    <w:rsid w:val="000C22A7"/>
    <w:rsid w:val="000C348A"/>
    <w:rsid w:val="000C4897"/>
    <w:rsid w:val="000D24AE"/>
    <w:rsid w:val="000D43C8"/>
    <w:rsid w:val="000D5E17"/>
    <w:rsid w:val="000D7FE1"/>
    <w:rsid w:val="000E1C60"/>
    <w:rsid w:val="001051CA"/>
    <w:rsid w:val="00110E9C"/>
    <w:rsid w:val="001130CC"/>
    <w:rsid w:val="00114371"/>
    <w:rsid w:val="00121090"/>
    <w:rsid w:val="001243E3"/>
    <w:rsid w:val="00135890"/>
    <w:rsid w:val="0014276D"/>
    <w:rsid w:val="00160E7A"/>
    <w:rsid w:val="001618EB"/>
    <w:rsid w:val="00162610"/>
    <w:rsid w:val="0016578F"/>
    <w:rsid w:val="001660A3"/>
    <w:rsid w:val="001703EC"/>
    <w:rsid w:val="00170961"/>
    <w:rsid w:val="00171518"/>
    <w:rsid w:val="00173EE7"/>
    <w:rsid w:val="001941EB"/>
    <w:rsid w:val="0019727B"/>
    <w:rsid w:val="001A17B3"/>
    <w:rsid w:val="001A5257"/>
    <w:rsid w:val="001A6CBE"/>
    <w:rsid w:val="001C144B"/>
    <w:rsid w:val="001C31F5"/>
    <w:rsid w:val="001C4228"/>
    <w:rsid w:val="001C5087"/>
    <w:rsid w:val="001C5E5F"/>
    <w:rsid w:val="001D1F76"/>
    <w:rsid w:val="001D7306"/>
    <w:rsid w:val="001E0E73"/>
    <w:rsid w:val="001E2E07"/>
    <w:rsid w:val="001E3684"/>
    <w:rsid w:val="001E39F3"/>
    <w:rsid w:val="001E57B3"/>
    <w:rsid w:val="001E7C69"/>
    <w:rsid w:val="00201775"/>
    <w:rsid w:val="0020327A"/>
    <w:rsid w:val="002035BE"/>
    <w:rsid w:val="00204D9D"/>
    <w:rsid w:val="00207AB3"/>
    <w:rsid w:val="00211E4B"/>
    <w:rsid w:val="002156F4"/>
    <w:rsid w:val="0021582C"/>
    <w:rsid w:val="00220F26"/>
    <w:rsid w:val="00237C6A"/>
    <w:rsid w:val="002405EC"/>
    <w:rsid w:val="0024263D"/>
    <w:rsid w:val="002443A7"/>
    <w:rsid w:val="00264893"/>
    <w:rsid w:val="0026491D"/>
    <w:rsid w:val="00266A0F"/>
    <w:rsid w:val="00284CFF"/>
    <w:rsid w:val="002904CF"/>
    <w:rsid w:val="00293A84"/>
    <w:rsid w:val="00297A15"/>
    <w:rsid w:val="002A05D6"/>
    <w:rsid w:val="002A5D92"/>
    <w:rsid w:val="002B00FD"/>
    <w:rsid w:val="002B65E4"/>
    <w:rsid w:val="002B65FD"/>
    <w:rsid w:val="002C548A"/>
    <w:rsid w:val="002D08D0"/>
    <w:rsid w:val="002E1B65"/>
    <w:rsid w:val="002E2CDE"/>
    <w:rsid w:val="002F2764"/>
    <w:rsid w:val="002F288F"/>
    <w:rsid w:val="00300238"/>
    <w:rsid w:val="003034E5"/>
    <w:rsid w:val="0031138C"/>
    <w:rsid w:val="0031165A"/>
    <w:rsid w:val="003117C8"/>
    <w:rsid w:val="00313285"/>
    <w:rsid w:val="003149E6"/>
    <w:rsid w:val="00315BB3"/>
    <w:rsid w:val="00315FC2"/>
    <w:rsid w:val="003243D7"/>
    <w:rsid w:val="00327AB4"/>
    <w:rsid w:val="003311E2"/>
    <w:rsid w:val="003318BF"/>
    <w:rsid w:val="0035056A"/>
    <w:rsid w:val="003518C3"/>
    <w:rsid w:val="00351E8D"/>
    <w:rsid w:val="00353182"/>
    <w:rsid w:val="00354A20"/>
    <w:rsid w:val="00376A86"/>
    <w:rsid w:val="003921F5"/>
    <w:rsid w:val="00396EF4"/>
    <w:rsid w:val="003979E2"/>
    <w:rsid w:val="003A0CCC"/>
    <w:rsid w:val="003B6F9B"/>
    <w:rsid w:val="003B7AE4"/>
    <w:rsid w:val="003C13D9"/>
    <w:rsid w:val="003C6E01"/>
    <w:rsid w:val="003D42F5"/>
    <w:rsid w:val="003D7CE4"/>
    <w:rsid w:val="003F0EDB"/>
    <w:rsid w:val="003F24C1"/>
    <w:rsid w:val="00404D70"/>
    <w:rsid w:val="004078C4"/>
    <w:rsid w:val="00416BDF"/>
    <w:rsid w:val="004360E3"/>
    <w:rsid w:val="004445FB"/>
    <w:rsid w:val="00446763"/>
    <w:rsid w:val="004518C2"/>
    <w:rsid w:val="00451E29"/>
    <w:rsid w:val="0045316F"/>
    <w:rsid w:val="00454956"/>
    <w:rsid w:val="00455064"/>
    <w:rsid w:val="0045597A"/>
    <w:rsid w:val="00467538"/>
    <w:rsid w:val="00474A2C"/>
    <w:rsid w:val="00476848"/>
    <w:rsid w:val="0047698F"/>
    <w:rsid w:val="0048116C"/>
    <w:rsid w:val="00481531"/>
    <w:rsid w:val="004871FB"/>
    <w:rsid w:val="00495095"/>
    <w:rsid w:val="004A0A7E"/>
    <w:rsid w:val="004A0AC9"/>
    <w:rsid w:val="004A1F2F"/>
    <w:rsid w:val="004A6859"/>
    <w:rsid w:val="004B04D1"/>
    <w:rsid w:val="004B28B6"/>
    <w:rsid w:val="004B3327"/>
    <w:rsid w:val="004C355F"/>
    <w:rsid w:val="004C3DC5"/>
    <w:rsid w:val="004D16CD"/>
    <w:rsid w:val="004D283E"/>
    <w:rsid w:val="004D45D8"/>
    <w:rsid w:val="004D729D"/>
    <w:rsid w:val="004E1EF0"/>
    <w:rsid w:val="004E2121"/>
    <w:rsid w:val="004E65A1"/>
    <w:rsid w:val="004E7D84"/>
    <w:rsid w:val="004F06EE"/>
    <w:rsid w:val="004F095C"/>
    <w:rsid w:val="004F305D"/>
    <w:rsid w:val="004F30EC"/>
    <w:rsid w:val="004F6456"/>
    <w:rsid w:val="0050241C"/>
    <w:rsid w:val="00505381"/>
    <w:rsid w:val="005067EE"/>
    <w:rsid w:val="005206BE"/>
    <w:rsid w:val="00524682"/>
    <w:rsid w:val="0052716D"/>
    <w:rsid w:val="005325D8"/>
    <w:rsid w:val="00533A53"/>
    <w:rsid w:val="0053423E"/>
    <w:rsid w:val="005463F6"/>
    <w:rsid w:val="005509EF"/>
    <w:rsid w:val="005511DD"/>
    <w:rsid w:val="00557331"/>
    <w:rsid w:val="005574A7"/>
    <w:rsid w:val="00574EC2"/>
    <w:rsid w:val="0059298A"/>
    <w:rsid w:val="00594274"/>
    <w:rsid w:val="005A05A2"/>
    <w:rsid w:val="005A6C01"/>
    <w:rsid w:val="005B3D10"/>
    <w:rsid w:val="005C0929"/>
    <w:rsid w:val="005C1C79"/>
    <w:rsid w:val="005C3BA3"/>
    <w:rsid w:val="005C58B8"/>
    <w:rsid w:val="005C679C"/>
    <w:rsid w:val="005C68EC"/>
    <w:rsid w:val="005C7FBE"/>
    <w:rsid w:val="005D12D8"/>
    <w:rsid w:val="005D4013"/>
    <w:rsid w:val="005D6231"/>
    <w:rsid w:val="005E34A1"/>
    <w:rsid w:val="005E3733"/>
    <w:rsid w:val="005F313F"/>
    <w:rsid w:val="005F5574"/>
    <w:rsid w:val="0060109E"/>
    <w:rsid w:val="00601D7B"/>
    <w:rsid w:val="00601F86"/>
    <w:rsid w:val="00604EEB"/>
    <w:rsid w:val="006079A3"/>
    <w:rsid w:val="00610338"/>
    <w:rsid w:val="00612FD9"/>
    <w:rsid w:val="006133BD"/>
    <w:rsid w:val="00621DE1"/>
    <w:rsid w:val="00622827"/>
    <w:rsid w:val="006308AE"/>
    <w:rsid w:val="00634598"/>
    <w:rsid w:val="00636D89"/>
    <w:rsid w:val="00637020"/>
    <w:rsid w:val="006404BB"/>
    <w:rsid w:val="00644E39"/>
    <w:rsid w:val="00645700"/>
    <w:rsid w:val="00650B2A"/>
    <w:rsid w:val="00653833"/>
    <w:rsid w:val="00656CDB"/>
    <w:rsid w:val="00656F3F"/>
    <w:rsid w:val="00660505"/>
    <w:rsid w:val="00662169"/>
    <w:rsid w:val="00670E5A"/>
    <w:rsid w:val="006712E0"/>
    <w:rsid w:val="006770CA"/>
    <w:rsid w:val="006B5D1E"/>
    <w:rsid w:val="006C3423"/>
    <w:rsid w:val="006D2C77"/>
    <w:rsid w:val="006F6FC7"/>
    <w:rsid w:val="00700FE1"/>
    <w:rsid w:val="00701003"/>
    <w:rsid w:val="007058A3"/>
    <w:rsid w:val="00716D1F"/>
    <w:rsid w:val="00725024"/>
    <w:rsid w:val="007456B6"/>
    <w:rsid w:val="00751810"/>
    <w:rsid w:val="0075462B"/>
    <w:rsid w:val="00761834"/>
    <w:rsid w:val="00762119"/>
    <w:rsid w:val="00763268"/>
    <w:rsid w:val="00773A4B"/>
    <w:rsid w:val="007743FD"/>
    <w:rsid w:val="00777CC2"/>
    <w:rsid w:val="00784CBA"/>
    <w:rsid w:val="00792DF7"/>
    <w:rsid w:val="007A7DB7"/>
    <w:rsid w:val="007B0975"/>
    <w:rsid w:val="007B1C8E"/>
    <w:rsid w:val="007B3021"/>
    <w:rsid w:val="007B3476"/>
    <w:rsid w:val="007B3B5C"/>
    <w:rsid w:val="007B5D77"/>
    <w:rsid w:val="007D0ED7"/>
    <w:rsid w:val="007D150F"/>
    <w:rsid w:val="007D2140"/>
    <w:rsid w:val="007D7F75"/>
    <w:rsid w:val="007E39CC"/>
    <w:rsid w:val="007E4C50"/>
    <w:rsid w:val="007E4D3E"/>
    <w:rsid w:val="007F1C97"/>
    <w:rsid w:val="007F2745"/>
    <w:rsid w:val="007F5C33"/>
    <w:rsid w:val="00800CFB"/>
    <w:rsid w:val="00805B16"/>
    <w:rsid w:val="00807F07"/>
    <w:rsid w:val="008102B5"/>
    <w:rsid w:val="008112D2"/>
    <w:rsid w:val="00812B68"/>
    <w:rsid w:val="00813AB3"/>
    <w:rsid w:val="00814F88"/>
    <w:rsid w:val="008173E1"/>
    <w:rsid w:val="00820202"/>
    <w:rsid w:val="00820C78"/>
    <w:rsid w:val="0082285E"/>
    <w:rsid w:val="00831159"/>
    <w:rsid w:val="00845E51"/>
    <w:rsid w:val="00851343"/>
    <w:rsid w:val="00855362"/>
    <w:rsid w:val="008627A9"/>
    <w:rsid w:val="00862937"/>
    <w:rsid w:val="00862BE2"/>
    <w:rsid w:val="00864131"/>
    <w:rsid w:val="00866682"/>
    <w:rsid w:val="00870A4D"/>
    <w:rsid w:val="008738E4"/>
    <w:rsid w:val="00877B3A"/>
    <w:rsid w:val="00880426"/>
    <w:rsid w:val="008806DA"/>
    <w:rsid w:val="00886C2A"/>
    <w:rsid w:val="00886E9F"/>
    <w:rsid w:val="00897C59"/>
    <w:rsid w:val="00897FD4"/>
    <w:rsid w:val="008A78FF"/>
    <w:rsid w:val="008B16FC"/>
    <w:rsid w:val="008B52DB"/>
    <w:rsid w:val="008C389B"/>
    <w:rsid w:val="008C50B7"/>
    <w:rsid w:val="008C7EDD"/>
    <w:rsid w:val="008E639F"/>
    <w:rsid w:val="008F5636"/>
    <w:rsid w:val="00905EF4"/>
    <w:rsid w:val="009109B0"/>
    <w:rsid w:val="00923850"/>
    <w:rsid w:val="009324FA"/>
    <w:rsid w:val="009337E5"/>
    <w:rsid w:val="00941BC5"/>
    <w:rsid w:val="0094304A"/>
    <w:rsid w:val="009432E4"/>
    <w:rsid w:val="0095010B"/>
    <w:rsid w:val="00950F2C"/>
    <w:rsid w:val="00952173"/>
    <w:rsid w:val="009615F6"/>
    <w:rsid w:val="0096188B"/>
    <w:rsid w:val="00966E55"/>
    <w:rsid w:val="00966FA1"/>
    <w:rsid w:val="00970BD4"/>
    <w:rsid w:val="009716CA"/>
    <w:rsid w:val="00986B88"/>
    <w:rsid w:val="00986CC3"/>
    <w:rsid w:val="00990B96"/>
    <w:rsid w:val="0099640C"/>
    <w:rsid w:val="009A4E3E"/>
    <w:rsid w:val="009A545B"/>
    <w:rsid w:val="009A78D0"/>
    <w:rsid w:val="009B0F3D"/>
    <w:rsid w:val="009C4FE7"/>
    <w:rsid w:val="009D53C7"/>
    <w:rsid w:val="009E3387"/>
    <w:rsid w:val="009E405F"/>
    <w:rsid w:val="009E5063"/>
    <w:rsid w:val="009E776B"/>
    <w:rsid w:val="00A04113"/>
    <w:rsid w:val="00A046C5"/>
    <w:rsid w:val="00A130A8"/>
    <w:rsid w:val="00A17F74"/>
    <w:rsid w:val="00A264FB"/>
    <w:rsid w:val="00A27E6A"/>
    <w:rsid w:val="00A319D8"/>
    <w:rsid w:val="00A333ED"/>
    <w:rsid w:val="00A42156"/>
    <w:rsid w:val="00A44767"/>
    <w:rsid w:val="00A45831"/>
    <w:rsid w:val="00A45D97"/>
    <w:rsid w:val="00A46D6C"/>
    <w:rsid w:val="00A47D88"/>
    <w:rsid w:val="00A50C8C"/>
    <w:rsid w:val="00A530D5"/>
    <w:rsid w:val="00A56052"/>
    <w:rsid w:val="00A66182"/>
    <w:rsid w:val="00A7035C"/>
    <w:rsid w:val="00A81FBF"/>
    <w:rsid w:val="00A82D47"/>
    <w:rsid w:val="00A83B42"/>
    <w:rsid w:val="00A842BC"/>
    <w:rsid w:val="00A85397"/>
    <w:rsid w:val="00A867C7"/>
    <w:rsid w:val="00A86B5D"/>
    <w:rsid w:val="00A95D07"/>
    <w:rsid w:val="00AA5045"/>
    <w:rsid w:val="00AB4422"/>
    <w:rsid w:val="00AB61D0"/>
    <w:rsid w:val="00AB651E"/>
    <w:rsid w:val="00AC18B9"/>
    <w:rsid w:val="00AC31E7"/>
    <w:rsid w:val="00AC573E"/>
    <w:rsid w:val="00AC6B61"/>
    <w:rsid w:val="00AC73F0"/>
    <w:rsid w:val="00AD0FE8"/>
    <w:rsid w:val="00AD21FB"/>
    <w:rsid w:val="00AD6A5F"/>
    <w:rsid w:val="00AD7A10"/>
    <w:rsid w:val="00AE1F0E"/>
    <w:rsid w:val="00AE2C7F"/>
    <w:rsid w:val="00AF11D7"/>
    <w:rsid w:val="00AF15A2"/>
    <w:rsid w:val="00AF1954"/>
    <w:rsid w:val="00AF3F21"/>
    <w:rsid w:val="00AF55BC"/>
    <w:rsid w:val="00AF7F04"/>
    <w:rsid w:val="00B037CF"/>
    <w:rsid w:val="00B04446"/>
    <w:rsid w:val="00B0752A"/>
    <w:rsid w:val="00B10EA7"/>
    <w:rsid w:val="00B17804"/>
    <w:rsid w:val="00B20D48"/>
    <w:rsid w:val="00B22645"/>
    <w:rsid w:val="00B23046"/>
    <w:rsid w:val="00B24DF3"/>
    <w:rsid w:val="00B32F16"/>
    <w:rsid w:val="00B33B53"/>
    <w:rsid w:val="00B418B5"/>
    <w:rsid w:val="00B4785A"/>
    <w:rsid w:val="00B551DB"/>
    <w:rsid w:val="00B601C0"/>
    <w:rsid w:val="00B7509F"/>
    <w:rsid w:val="00B754A4"/>
    <w:rsid w:val="00B75899"/>
    <w:rsid w:val="00B774D9"/>
    <w:rsid w:val="00B8319F"/>
    <w:rsid w:val="00B8495C"/>
    <w:rsid w:val="00B90BFD"/>
    <w:rsid w:val="00BA0CEB"/>
    <w:rsid w:val="00BA50A3"/>
    <w:rsid w:val="00BB106B"/>
    <w:rsid w:val="00BB1399"/>
    <w:rsid w:val="00BB4F0F"/>
    <w:rsid w:val="00BB73E0"/>
    <w:rsid w:val="00BC013C"/>
    <w:rsid w:val="00BC4D60"/>
    <w:rsid w:val="00BC74BF"/>
    <w:rsid w:val="00BC75F6"/>
    <w:rsid w:val="00BC78EC"/>
    <w:rsid w:val="00BD2062"/>
    <w:rsid w:val="00BD2B44"/>
    <w:rsid w:val="00BD6500"/>
    <w:rsid w:val="00BD7A56"/>
    <w:rsid w:val="00BE071A"/>
    <w:rsid w:val="00BE0C8B"/>
    <w:rsid w:val="00BF6C76"/>
    <w:rsid w:val="00C00263"/>
    <w:rsid w:val="00C120F6"/>
    <w:rsid w:val="00C15BFB"/>
    <w:rsid w:val="00C26BA8"/>
    <w:rsid w:val="00C304A4"/>
    <w:rsid w:val="00C30A0B"/>
    <w:rsid w:val="00C52CD8"/>
    <w:rsid w:val="00C56D33"/>
    <w:rsid w:val="00C60638"/>
    <w:rsid w:val="00C62D02"/>
    <w:rsid w:val="00C64947"/>
    <w:rsid w:val="00C65775"/>
    <w:rsid w:val="00C73873"/>
    <w:rsid w:val="00C828DF"/>
    <w:rsid w:val="00C901F5"/>
    <w:rsid w:val="00C94D8A"/>
    <w:rsid w:val="00CA2609"/>
    <w:rsid w:val="00CA3132"/>
    <w:rsid w:val="00CA71BB"/>
    <w:rsid w:val="00CB3F98"/>
    <w:rsid w:val="00CD20B2"/>
    <w:rsid w:val="00CF11EB"/>
    <w:rsid w:val="00CF4D9E"/>
    <w:rsid w:val="00D00004"/>
    <w:rsid w:val="00D01306"/>
    <w:rsid w:val="00D02C55"/>
    <w:rsid w:val="00D103B3"/>
    <w:rsid w:val="00D14C47"/>
    <w:rsid w:val="00D17D36"/>
    <w:rsid w:val="00D2157F"/>
    <w:rsid w:val="00D216B8"/>
    <w:rsid w:val="00D24D22"/>
    <w:rsid w:val="00D3164C"/>
    <w:rsid w:val="00D332D8"/>
    <w:rsid w:val="00D43C80"/>
    <w:rsid w:val="00D510D3"/>
    <w:rsid w:val="00D51592"/>
    <w:rsid w:val="00D57FBB"/>
    <w:rsid w:val="00D617F6"/>
    <w:rsid w:val="00D6262D"/>
    <w:rsid w:val="00D62747"/>
    <w:rsid w:val="00D66C7F"/>
    <w:rsid w:val="00D70836"/>
    <w:rsid w:val="00D84FCA"/>
    <w:rsid w:val="00D91FF5"/>
    <w:rsid w:val="00D92D45"/>
    <w:rsid w:val="00D93884"/>
    <w:rsid w:val="00D97645"/>
    <w:rsid w:val="00DA1818"/>
    <w:rsid w:val="00DA4E0D"/>
    <w:rsid w:val="00DA748C"/>
    <w:rsid w:val="00DB06D0"/>
    <w:rsid w:val="00DB3477"/>
    <w:rsid w:val="00DB3AFA"/>
    <w:rsid w:val="00DB5796"/>
    <w:rsid w:val="00DC32C3"/>
    <w:rsid w:val="00DC68F9"/>
    <w:rsid w:val="00DC6CF8"/>
    <w:rsid w:val="00DD1D4A"/>
    <w:rsid w:val="00DD5315"/>
    <w:rsid w:val="00DD584F"/>
    <w:rsid w:val="00DE2A20"/>
    <w:rsid w:val="00DE510B"/>
    <w:rsid w:val="00DE69B7"/>
    <w:rsid w:val="00DF0C38"/>
    <w:rsid w:val="00DF11E1"/>
    <w:rsid w:val="00DF32FB"/>
    <w:rsid w:val="00DF3377"/>
    <w:rsid w:val="00DF4CD8"/>
    <w:rsid w:val="00DF609C"/>
    <w:rsid w:val="00DF6382"/>
    <w:rsid w:val="00DF75B0"/>
    <w:rsid w:val="00DF772A"/>
    <w:rsid w:val="00E016F2"/>
    <w:rsid w:val="00E022D9"/>
    <w:rsid w:val="00E076CC"/>
    <w:rsid w:val="00E108A9"/>
    <w:rsid w:val="00E22F5D"/>
    <w:rsid w:val="00E23C40"/>
    <w:rsid w:val="00E26F83"/>
    <w:rsid w:val="00E31534"/>
    <w:rsid w:val="00E35EDE"/>
    <w:rsid w:val="00E53140"/>
    <w:rsid w:val="00E56B9D"/>
    <w:rsid w:val="00E6626A"/>
    <w:rsid w:val="00E76408"/>
    <w:rsid w:val="00E7651A"/>
    <w:rsid w:val="00E7783C"/>
    <w:rsid w:val="00E87677"/>
    <w:rsid w:val="00E90B7D"/>
    <w:rsid w:val="00EA1F82"/>
    <w:rsid w:val="00EA4E12"/>
    <w:rsid w:val="00EB071F"/>
    <w:rsid w:val="00EB3C9B"/>
    <w:rsid w:val="00EC2661"/>
    <w:rsid w:val="00EC3A52"/>
    <w:rsid w:val="00EC6BB9"/>
    <w:rsid w:val="00ED09E0"/>
    <w:rsid w:val="00ED3AA0"/>
    <w:rsid w:val="00EE3E85"/>
    <w:rsid w:val="00EF6BA5"/>
    <w:rsid w:val="00F00E28"/>
    <w:rsid w:val="00F01425"/>
    <w:rsid w:val="00F0330D"/>
    <w:rsid w:val="00F03315"/>
    <w:rsid w:val="00F172DC"/>
    <w:rsid w:val="00F21233"/>
    <w:rsid w:val="00F2625C"/>
    <w:rsid w:val="00F429C8"/>
    <w:rsid w:val="00F430E9"/>
    <w:rsid w:val="00F43752"/>
    <w:rsid w:val="00F441A6"/>
    <w:rsid w:val="00F45C1F"/>
    <w:rsid w:val="00F45CF1"/>
    <w:rsid w:val="00F52A4F"/>
    <w:rsid w:val="00F533C0"/>
    <w:rsid w:val="00F60378"/>
    <w:rsid w:val="00F636E8"/>
    <w:rsid w:val="00F803D7"/>
    <w:rsid w:val="00F83E91"/>
    <w:rsid w:val="00F93046"/>
    <w:rsid w:val="00F95E6E"/>
    <w:rsid w:val="00FC3038"/>
    <w:rsid w:val="00FC7013"/>
    <w:rsid w:val="00FD4AB7"/>
    <w:rsid w:val="00FD7111"/>
    <w:rsid w:val="00FE359F"/>
    <w:rsid w:val="00FE409C"/>
    <w:rsid w:val="00FE57AF"/>
    <w:rsid w:val="00FE7924"/>
    <w:rsid w:val="00FF4D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19B2EFA6"/>
  <w15:docId w15:val="{CF4DDCBE-1393-4C64-BCD2-8F4724391E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ＭＳ 明朝" w:hAnsi="Times New Roman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rsid w:val="007B3021"/>
    <w:pPr>
      <w:widowControl w:val="0"/>
      <w:jc w:val="both"/>
    </w:pPr>
    <w:rPr>
      <w:sz w:val="21"/>
      <w:szCs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 Indent"/>
    <w:basedOn w:val="a"/>
    <w:rsid w:val="00F441A6"/>
    <w:pPr>
      <w:autoSpaceDE w:val="0"/>
      <w:autoSpaceDN w:val="0"/>
      <w:ind w:leftChars="450" w:left="1155" w:hangingChars="100" w:hanging="210"/>
      <w:jc w:val="left"/>
    </w:pPr>
    <w:rPr>
      <w:rFonts w:ascii="ＭＳ 明朝"/>
      <w:color w:val="000000"/>
    </w:rPr>
  </w:style>
  <w:style w:type="paragraph" w:styleId="2">
    <w:name w:val="Body Text Indent 2"/>
    <w:basedOn w:val="a"/>
    <w:rsid w:val="00F441A6"/>
    <w:pPr>
      <w:autoSpaceDE w:val="0"/>
      <w:autoSpaceDN w:val="0"/>
      <w:ind w:right="16" w:firstLineChars="100" w:firstLine="210"/>
    </w:pPr>
    <w:rPr>
      <w:rFonts w:ascii="ＭＳ 明朝"/>
      <w:color w:val="000000"/>
      <w:szCs w:val="20"/>
    </w:rPr>
  </w:style>
  <w:style w:type="paragraph" w:styleId="a4">
    <w:name w:val="header"/>
    <w:basedOn w:val="a"/>
    <w:link w:val="a5"/>
    <w:rsid w:val="00F03315"/>
    <w:pPr>
      <w:tabs>
        <w:tab w:val="center" w:pos="4252"/>
        <w:tab w:val="right" w:pos="8504"/>
      </w:tabs>
      <w:snapToGrid w:val="0"/>
    </w:pPr>
    <w:rPr>
      <w:rFonts w:cs="Vrinda"/>
      <w:kern w:val="2"/>
      <w:szCs w:val="24"/>
      <w:lang w:bidi="as-IN"/>
    </w:rPr>
  </w:style>
  <w:style w:type="character" w:customStyle="1" w:styleId="a5">
    <w:name w:val="ヘッダー (文字)"/>
    <w:link w:val="a4"/>
    <w:rsid w:val="00F03315"/>
    <w:rPr>
      <w:kern w:val="2"/>
      <w:sz w:val="21"/>
      <w:szCs w:val="24"/>
    </w:rPr>
  </w:style>
  <w:style w:type="paragraph" w:styleId="a6">
    <w:name w:val="footer"/>
    <w:basedOn w:val="a"/>
    <w:link w:val="a7"/>
    <w:uiPriority w:val="99"/>
    <w:rsid w:val="00F03315"/>
    <w:pPr>
      <w:tabs>
        <w:tab w:val="center" w:pos="4252"/>
        <w:tab w:val="right" w:pos="8504"/>
      </w:tabs>
      <w:snapToGrid w:val="0"/>
    </w:pPr>
    <w:rPr>
      <w:rFonts w:cs="Vrinda"/>
      <w:kern w:val="2"/>
      <w:szCs w:val="24"/>
      <w:lang w:bidi="as-IN"/>
    </w:rPr>
  </w:style>
  <w:style w:type="character" w:customStyle="1" w:styleId="a7">
    <w:name w:val="フッター (文字)"/>
    <w:link w:val="a6"/>
    <w:uiPriority w:val="99"/>
    <w:rsid w:val="00F03315"/>
    <w:rPr>
      <w:kern w:val="2"/>
      <w:sz w:val="21"/>
      <w:szCs w:val="24"/>
    </w:rPr>
  </w:style>
  <w:style w:type="paragraph" w:styleId="a8">
    <w:name w:val="Balloon Text"/>
    <w:basedOn w:val="a"/>
    <w:link w:val="a9"/>
    <w:rsid w:val="00481531"/>
    <w:rPr>
      <w:rFonts w:ascii="Arial" w:eastAsia="ＭＳ ゴシック" w:hAnsi="Arial" w:cs="Vrinda"/>
      <w:kern w:val="2"/>
      <w:sz w:val="18"/>
      <w:szCs w:val="18"/>
      <w:lang w:bidi="as-IN"/>
    </w:rPr>
  </w:style>
  <w:style w:type="character" w:customStyle="1" w:styleId="a9">
    <w:name w:val="吹き出し (文字)"/>
    <w:link w:val="a8"/>
    <w:rsid w:val="00481531"/>
    <w:rPr>
      <w:rFonts w:ascii="Arial" w:eastAsia="ＭＳ ゴシック" w:hAnsi="Arial" w:cs="Times New Roman"/>
      <w:kern w:val="2"/>
      <w:sz w:val="18"/>
      <w:szCs w:val="18"/>
    </w:rPr>
  </w:style>
  <w:style w:type="character" w:styleId="aa">
    <w:name w:val="Hyperlink"/>
    <w:rsid w:val="0094304A"/>
    <w:rPr>
      <w:color w:val="0000FF"/>
      <w:u w:val="single"/>
    </w:rPr>
  </w:style>
  <w:style w:type="table" w:styleId="ab">
    <w:name w:val="Table Grid"/>
    <w:basedOn w:val="a1"/>
    <w:rsid w:val="001D1F7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c">
    <w:name w:val="Revision"/>
    <w:hidden/>
    <w:uiPriority w:val="99"/>
    <w:semiHidden/>
    <w:rsid w:val="00A7035C"/>
    <w:rPr>
      <w:kern w:val="2"/>
      <w:sz w:val="21"/>
      <w:szCs w:val="24"/>
    </w:rPr>
  </w:style>
  <w:style w:type="paragraph" w:styleId="ad">
    <w:name w:val="footnote text"/>
    <w:aliases w:val="#脚注文字列IPSJ"/>
    <w:basedOn w:val="a"/>
    <w:link w:val="ae"/>
    <w:unhideWhenUsed/>
    <w:qFormat/>
    <w:rsid w:val="008806DA"/>
    <w:pPr>
      <w:snapToGrid w:val="0"/>
      <w:jc w:val="left"/>
    </w:pPr>
    <w:rPr>
      <w:rFonts w:cs="Vrinda"/>
      <w:kern w:val="2"/>
      <w:sz w:val="20"/>
      <w:szCs w:val="24"/>
      <w:lang w:bidi="as-IN"/>
    </w:rPr>
  </w:style>
  <w:style w:type="character" w:customStyle="1" w:styleId="ae">
    <w:name w:val="脚注文字列 (文字)"/>
    <w:aliases w:val="#脚注文字列IPSJ (文字)"/>
    <w:link w:val="ad"/>
    <w:rsid w:val="008806DA"/>
    <w:rPr>
      <w:rFonts w:ascii="Times New Roman" w:hAnsi="Times New Roman" w:cs="Vrinda"/>
      <w:kern w:val="2"/>
      <w:szCs w:val="24"/>
      <w:lang w:bidi="as-IN"/>
    </w:rPr>
  </w:style>
  <w:style w:type="character" w:styleId="af">
    <w:name w:val="footnote reference"/>
    <w:uiPriority w:val="99"/>
    <w:unhideWhenUsed/>
    <w:rsid w:val="008806DA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140681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​​テーマ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865CA43-9994-4647-95AD-594CE7E90D8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7</TotalTime>
  <Pages>1</Pages>
  <Words>29</Words>
  <Characters>167</Characters>
  <Application>Microsoft Office Word</Application>
  <DocSecurity>0</DocSecurity>
  <Lines>1</Lines>
  <Paragraphs>1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２０１２年度日本農業経済学会大会（九州大学）</vt:lpstr>
      <vt:lpstr>２０１２年度日本農業経済学会大会（九州大学）</vt:lpstr>
    </vt:vector>
  </TitlesOfParts>
  <Company>Microsoft</Company>
  <LinksUpToDate>false</LinksUpToDate>
  <CharactersWithSpaces>1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２０１２年度日本農業経済学会大会（九州大学）</dc:title>
  <dc:creator>aviator</dc:creator>
  <cp:lastModifiedBy>草野 栄一</cp:lastModifiedBy>
  <cp:revision>8</cp:revision>
  <cp:lastPrinted>2013-12-02T17:35:00Z</cp:lastPrinted>
  <dcterms:created xsi:type="dcterms:W3CDTF">2015-10-27T08:36:00Z</dcterms:created>
  <dcterms:modified xsi:type="dcterms:W3CDTF">2019-10-09T05:22:00Z</dcterms:modified>
</cp:coreProperties>
</file>